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2C869" w14:textId="74379721" w:rsidR="007A3002" w:rsidRDefault="007A3002" w:rsidP="007A3002">
      <w:pPr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lang w:val="en-US" w:eastAsia="fr-FR"/>
        </w:rPr>
      </w:pPr>
      <w:r w:rsidRPr="00EB60E4">
        <w:rPr>
          <w:rFonts w:ascii="Times New Roman" w:eastAsia="Times New Roman" w:hAnsi="Times New Roman" w:cs="Times New Roman"/>
          <w:b/>
          <w:bCs/>
          <w:color w:val="000000"/>
          <w:lang w:val="en-US" w:eastAsia="fr-FR"/>
        </w:rPr>
        <w:t xml:space="preserve">Supplementary table </w:t>
      </w:r>
      <w:r w:rsidR="004D4069">
        <w:rPr>
          <w:rFonts w:ascii="Times New Roman" w:eastAsia="Times New Roman" w:hAnsi="Times New Roman" w:cs="Times New Roman"/>
          <w:b/>
          <w:bCs/>
          <w:color w:val="000000"/>
          <w:lang w:val="en-US" w:eastAsia="fr-FR"/>
        </w:rPr>
        <w:t>3</w:t>
      </w:r>
    </w:p>
    <w:p w14:paraId="517F4A6C" w14:textId="2902C9EE" w:rsidR="007A3002" w:rsidRPr="00EB60E4" w:rsidRDefault="007A3002" w:rsidP="007A3002">
      <w:pPr>
        <w:spacing w:after="0"/>
        <w:rPr>
          <w:rFonts w:ascii="Times New Roman" w:eastAsia="Times New Roman" w:hAnsi="Times New Roman" w:cs="Times New Roman"/>
          <w:b/>
          <w:bCs/>
          <w:color w:val="000000"/>
          <w:lang w:val="en-US" w:eastAsia="fr-FR"/>
        </w:rPr>
      </w:pPr>
      <w:r>
        <w:rPr>
          <w:rFonts w:ascii="Times New Roman" w:hAnsi="Times New Roman" w:cs="Times New Roman"/>
          <w:noProof/>
        </w:rPr>
        <w:t>Description of c</w:t>
      </w:r>
      <w:r w:rsidRPr="00EB60E4">
        <w:rPr>
          <w:rFonts w:ascii="Times New Roman" w:hAnsi="Times New Roman" w:cs="Times New Roman"/>
          <w:noProof/>
        </w:rPr>
        <w:t xml:space="preserve">ontrol </w:t>
      </w:r>
      <w:r>
        <w:rPr>
          <w:rFonts w:ascii="Times New Roman" w:hAnsi="Times New Roman" w:cs="Times New Roman"/>
          <w:noProof/>
        </w:rPr>
        <w:t xml:space="preserve">subjects </w:t>
      </w:r>
      <w:r w:rsidRPr="00EB60E4">
        <w:rPr>
          <w:rFonts w:ascii="Times New Roman" w:hAnsi="Times New Roman" w:cs="Times New Roman"/>
          <w:noProof/>
        </w:rPr>
        <w:t>and SBMA patients.</w:t>
      </w:r>
    </w:p>
    <w:p w14:paraId="1310C0CA" w14:textId="77777777" w:rsidR="00C427FE" w:rsidRPr="007A3002" w:rsidRDefault="00C427FE" w:rsidP="00A3289A">
      <w:pPr>
        <w:spacing w:after="0" w:line="360" w:lineRule="auto"/>
        <w:rPr>
          <w:rFonts w:ascii="Times New Roman" w:eastAsia="Times New Roman" w:hAnsi="Times New Roman" w:cs="Times New Roman"/>
          <w:b/>
          <w:sz w:val="26"/>
          <w:szCs w:val="26"/>
          <w:lang w:val="en-US"/>
        </w:rPr>
      </w:pPr>
    </w:p>
    <w:p w14:paraId="7ECDFA93" w14:textId="77777777" w:rsidR="00EB60E4" w:rsidRPr="008C2125" w:rsidRDefault="00EB60E4" w:rsidP="009E100E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en-US" w:eastAsia="fr-FR"/>
        </w:rPr>
      </w:pPr>
    </w:p>
    <w:tbl>
      <w:tblPr>
        <w:tblpPr w:vertAnchor="page" w:horzAnchor="margin" w:tblpY="2251"/>
        <w:tblOverlap w:val="never"/>
        <w:tblW w:w="958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3"/>
        <w:gridCol w:w="1563"/>
        <w:gridCol w:w="639"/>
        <w:gridCol w:w="1416"/>
        <w:gridCol w:w="1295"/>
        <w:gridCol w:w="1945"/>
        <w:gridCol w:w="1478"/>
      </w:tblGrid>
      <w:tr w:rsidR="00EB60E4" w:rsidRPr="000C5883" w14:paraId="214556E8" w14:textId="77777777" w:rsidTr="00022C0F">
        <w:trPr>
          <w:trHeight w:val="285"/>
        </w:trPr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12CF0A" w14:textId="77777777" w:rsidR="00EB60E4" w:rsidRPr="000C5883" w:rsidRDefault="00EB60E4" w:rsidP="008C2125"/>
          <w:p w14:paraId="4F9D935D" w14:textId="77777777" w:rsidR="00EB60E4" w:rsidRPr="000C5883" w:rsidRDefault="00EB60E4" w:rsidP="008C2125">
            <w:pPr>
              <w:rPr>
                <w:rFonts w:eastAsia="Times New Roman"/>
              </w:rPr>
            </w:pPr>
            <w:r w:rsidRPr="000C5883">
              <w:t>Controls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B43BB" w14:textId="77777777" w:rsidR="00EB60E4" w:rsidRPr="000C5883" w:rsidRDefault="00EB60E4" w:rsidP="008C2125">
            <w:r w:rsidRPr="000C5883">
              <w:t>External ID</w:t>
            </w:r>
          </w:p>
        </w:tc>
        <w:tc>
          <w:tcPr>
            <w:tcW w:w="6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D23AD1" w14:textId="77777777" w:rsidR="00EB60E4" w:rsidRPr="000C5883" w:rsidRDefault="00EB60E4" w:rsidP="008C2125">
            <w:r w:rsidRPr="000C5883">
              <w:t>Age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754B2" w14:textId="77777777" w:rsidR="00EB60E4" w:rsidRPr="000C5883" w:rsidRDefault="00EB60E4" w:rsidP="008C2125">
            <w:r w:rsidRPr="000C5883">
              <w:t>Age of Onset</w:t>
            </w:r>
          </w:p>
        </w:tc>
        <w:tc>
          <w:tcPr>
            <w:tcW w:w="12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E8F261" w14:textId="77777777" w:rsidR="00EB60E4" w:rsidRPr="000C5883" w:rsidRDefault="00EB60E4" w:rsidP="008C2125">
            <w:r w:rsidRPr="000C5883">
              <w:t>Musc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7322D" w14:textId="77777777" w:rsidR="00EB60E4" w:rsidRPr="000C5883" w:rsidRDefault="00EB60E4" w:rsidP="008C2125">
            <w:r w:rsidRPr="000C5883">
              <w:t>Clinical Status</w:t>
            </w:r>
          </w:p>
        </w:tc>
        <w:tc>
          <w:tcPr>
            <w:tcW w:w="14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3CD85F" w14:textId="77777777" w:rsidR="00EB60E4" w:rsidRPr="000C5883" w:rsidRDefault="00EB60E4" w:rsidP="008C2125">
            <w:r w:rsidRPr="000C5883">
              <w:t>AR Q length</w:t>
            </w:r>
          </w:p>
        </w:tc>
      </w:tr>
      <w:tr w:rsidR="00EB60E4" w:rsidRPr="000C5883" w14:paraId="3E917541" w14:textId="77777777" w:rsidTr="00022C0F">
        <w:trPr>
          <w:trHeight w:val="285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23C411" w14:textId="77777777" w:rsidR="00EB60E4" w:rsidRPr="000C5883" w:rsidRDefault="00EB60E4" w:rsidP="008C2125">
            <w:r w:rsidRPr="000C5883">
              <w:t>1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25AC74" w14:textId="77777777" w:rsidR="00EB60E4" w:rsidRPr="000C5883" w:rsidRDefault="00EB60E4" w:rsidP="008C2125">
            <w:r w:rsidRPr="000C5883">
              <w:t>9931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557D62" w14:textId="77777777" w:rsidR="00EB60E4" w:rsidRPr="000C5883" w:rsidRDefault="00EB60E4" w:rsidP="008C2125">
            <w:r w:rsidRPr="000C5883">
              <w:t>37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B80EFF" w14:textId="77777777" w:rsidR="00EB60E4" w:rsidRPr="000C5883" w:rsidRDefault="00EB60E4" w:rsidP="008C2125">
            <w:r w:rsidRPr="000C5883">
              <w:t>N/A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23F075" w14:textId="77777777" w:rsidR="00EB60E4" w:rsidRPr="000C5883" w:rsidRDefault="00EB60E4" w:rsidP="008C2125">
            <w:r w:rsidRPr="000C5883">
              <w:t>quadriceps femori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CC653C" w14:textId="77777777" w:rsidR="00EB60E4" w:rsidRPr="000C5883" w:rsidRDefault="00EB60E4" w:rsidP="008C2125">
            <w:r w:rsidRPr="000C5883">
              <w:t>no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54997E" w14:textId="1DDA1F06" w:rsidR="00EB60E4" w:rsidRPr="000C5883" w:rsidRDefault="00EB60E4" w:rsidP="008C2125">
            <w:r w:rsidRPr="000C5883">
              <w:t>N/A</w:t>
            </w:r>
          </w:p>
        </w:tc>
      </w:tr>
      <w:tr w:rsidR="00EB60E4" w:rsidRPr="000C5883" w14:paraId="758DD200" w14:textId="77777777" w:rsidTr="00022C0F">
        <w:trPr>
          <w:trHeight w:val="285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4C0977" w14:textId="77777777" w:rsidR="00EB60E4" w:rsidRPr="000C5883" w:rsidRDefault="00EB60E4" w:rsidP="008C2125">
            <w:r w:rsidRPr="000C5883">
              <w:t>2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405AE" w14:textId="77777777" w:rsidR="00EB60E4" w:rsidRPr="000C5883" w:rsidRDefault="00EB60E4" w:rsidP="008C2125">
            <w:r w:rsidRPr="000C5883">
              <w:t>9161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2AA9F8" w14:textId="77777777" w:rsidR="00EB60E4" w:rsidRPr="000C5883" w:rsidRDefault="00EB60E4" w:rsidP="008C2125">
            <w:r w:rsidRPr="000C5883">
              <w:t>42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C76D0D" w14:textId="77777777" w:rsidR="00EB60E4" w:rsidRPr="000C5883" w:rsidRDefault="00EB60E4" w:rsidP="008C2125">
            <w:r w:rsidRPr="000C5883">
              <w:t>N/A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AF8362" w14:textId="77777777" w:rsidR="00EB60E4" w:rsidRPr="000C5883" w:rsidRDefault="00EB60E4" w:rsidP="008C2125">
            <w:r w:rsidRPr="000C5883">
              <w:t>vastus laterali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502396" w14:textId="77777777" w:rsidR="00EB60E4" w:rsidRPr="000C5883" w:rsidRDefault="00EB60E4" w:rsidP="008C2125">
            <w:r w:rsidRPr="000C5883">
              <w:t>no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721B4B" w14:textId="53E4E98B" w:rsidR="00EB60E4" w:rsidRPr="000C5883" w:rsidRDefault="00EB60E4" w:rsidP="008C2125">
            <w:r w:rsidRPr="000C5883">
              <w:t>N/A</w:t>
            </w:r>
          </w:p>
        </w:tc>
      </w:tr>
      <w:tr w:rsidR="00EB60E4" w:rsidRPr="000C5883" w14:paraId="32F9F6C1" w14:textId="77777777" w:rsidTr="00022C0F">
        <w:trPr>
          <w:trHeight w:val="285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BE4E52" w14:textId="77777777" w:rsidR="00EB60E4" w:rsidRPr="000C5883" w:rsidRDefault="00EB60E4" w:rsidP="008C2125">
            <w:r w:rsidRPr="000C5883">
              <w:t>3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CF979A" w14:textId="77777777" w:rsidR="00EB60E4" w:rsidRPr="000C5883" w:rsidRDefault="00EB60E4" w:rsidP="008C2125">
            <w:r w:rsidRPr="000C5883">
              <w:t>5930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F7B36E" w14:textId="77777777" w:rsidR="00EB60E4" w:rsidRPr="000C5883" w:rsidRDefault="00EB60E4" w:rsidP="008C2125">
            <w:r w:rsidRPr="000C5883">
              <w:t>52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AB5D8C" w14:textId="77777777" w:rsidR="00EB60E4" w:rsidRPr="000C5883" w:rsidRDefault="00EB60E4" w:rsidP="008C2125">
            <w:r w:rsidRPr="000C5883">
              <w:t>N/A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30B4DB" w14:textId="77777777" w:rsidR="00EB60E4" w:rsidRPr="000C5883" w:rsidRDefault="00EB60E4" w:rsidP="008C2125">
            <w:r w:rsidRPr="000C5883">
              <w:t>vastus laterali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96E5BD" w14:textId="77777777" w:rsidR="00EB60E4" w:rsidRPr="000C5883" w:rsidRDefault="00EB60E4" w:rsidP="008C2125">
            <w:r w:rsidRPr="000C5883">
              <w:t>mild myopathic signs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F855A1" w14:textId="0FE05476" w:rsidR="00EB60E4" w:rsidRPr="000C5883" w:rsidRDefault="00EB60E4" w:rsidP="008C2125">
            <w:r w:rsidRPr="000C5883">
              <w:t>N/A</w:t>
            </w:r>
          </w:p>
        </w:tc>
      </w:tr>
      <w:tr w:rsidR="00876CDD" w:rsidRPr="000C5883" w14:paraId="128D6E77" w14:textId="77777777" w:rsidTr="00022C0F">
        <w:trPr>
          <w:trHeight w:val="285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A7C07DB" w14:textId="77777777" w:rsidR="00876CDD" w:rsidRPr="000C5883" w:rsidRDefault="00876CDD" w:rsidP="008C2125">
            <w:r w:rsidRPr="000C5883">
              <w:t>4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4629CF" w14:textId="6EB4BE2D" w:rsidR="00876CDD" w:rsidRPr="000C5883" w:rsidRDefault="00876CDD" w:rsidP="008C2125">
            <w:r w:rsidRPr="000C5883">
              <w:t>ORTHO11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5BECE73" w14:textId="77777777" w:rsidR="00876CDD" w:rsidRPr="000C5883" w:rsidRDefault="00876CDD" w:rsidP="008C2125">
            <w:r w:rsidRPr="000C5883">
              <w:t>61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4031354" w14:textId="77777777" w:rsidR="00876CDD" w:rsidRPr="000C5883" w:rsidRDefault="00876CDD" w:rsidP="008C2125">
            <w:r w:rsidRPr="000C5883">
              <w:t>N/A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5095999" w14:textId="77777777" w:rsidR="00876CDD" w:rsidRPr="000C5883" w:rsidRDefault="00876CDD" w:rsidP="008C2125">
            <w:r w:rsidRPr="000C5883">
              <w:t>vastus laterali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2BF4BDB" w14:textId="77777777" w:rsidR="00876CDD" w:rsidRPr="000C5883" w:rsidRDefault="00876CDD" w:rsidP="008C2125">
            <w:r w:rsidRPr="000C5883">
              <w:t>no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FCDBB0A" w14:textId="2C14F9FA" w:rsidR="00876CDD" w:rsidRPr="000C5883" w:rsidRDefault="00876CDD" w:rsidP="008C2125">
            <w:r w:rsidRPr="000C5883">
              <w:t>N/A</w:t>
            </w:r>
          </w:p>
        </w:tc>
      </w:tr>
      <w:tr w:rsidR="00876CDD" w:rsidRPr="000C5883" w14:paraId="35F39856" w14:textId="77777777" w:rsidTr="00022C0F">
        <w:trPr>
          <w:trHeight w:val="285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6D39123" w14:textId="77777777" w:rsidR="00876CDD" w:rsidRPr="000C5883" w:rsidRDefault="00876CDD" w:rsidP="008C2125">
            <w:r w:rsidRPr="000C5883">
              <w:t>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D73D79D" w14:textId="7E71BE60" w:rsidR="00876CDD" w:rsidRPr="000C5883" w:rsidRDefault="00876CDD" w:rsidP="008C2125">
            <w:r w:rsidRPr="000C5883">
              <w:t>ORTHO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0236B17" w14:textId="77777777" w:rsidR="00876CDD" w:rsidRPr="000C5883" w:rsidRDefault="00876CDD" w:rsidP="008C2125">
            <w:r w:rsidRPr="000C5883">
              <w:t>49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D02F04" w14:textId="77777777" w:rsidR="00876CDD" w:rsidRPr="000C5883" w:rsidRDefault="00876CDD" w:rsidP="008C2125">
            <w:r w:rsidRPr="000C5883">
              <w:t>N/A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2A8883E" w14:textId="77777777" w:rsidR="00876CDD" w:rsidRPr="000C5883" w:rsidRDefault="00876CDD" w:rsidP="008C2125">
            <w:r w:rsidRPr="000C5883">
              <w:t>vastus laterali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67F798E" w14:textId="77777777" w:rsidR="00876CDD" w:rsidRPr="000C5883" w:rsidRDefault="00876CDD" w:rsidP="008C2125">
            <w:r w:rsidRPr="000C5883">
              <w:t>no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3671DEB" w14:textId="3BC6ADC2" w:rsidR="00876CDD" w:rsidRPr="000C5883" w:rsidRDefault="00876CDD" w:rsidP="008C2125">
            <w:r w:rsidRPr="000C5883">
              <w:t>N/A</w:t>
            </w:r>
          </w:p>
        </w:tc>
      </w:tr>
      <w:tr w:rsidR="00876CDD" w:rsidRPr="000C5883" w14:paraId="1A564955" w14:textId="77777777" w:rsidTr="00022C0F">
        <w:trPr>
          <w:trHeight w:val="285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D27FE85" w14:textId="77777777" w:rsidR="00876CDD" w:rsidRPr="000C5883" w:rsidRDefault="00876CDD" w:rsidP="008C2125">
            <w:r w:rsidRPr="000C5883">
              <w:t>6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5C2801" w14:textId="082C0BE0" w:rsidR="00876CDD" w:rsidRPr="000C5883" w:rsidRDefault="00876CDD" w:rsidP="008C2125">
            <w:r w:rsidRPr="000C5883">
              <w:t>ORTHO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4779997" w14:textId="77777777" w:rsidR="00876CDD" w:rsidRPr="000C5883" w:rsidRDefault="00876CDD" w:rsidP="008C2125">
            <w:r w:rsidRPr="000C5883">
              <w:t>56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B4BE68E" w14:textId="77777777" w:rsidR="00876CDD" w:rsidRPr="000C5883" w:rsidRDefault="00876CDD" w:rsidP="008C2125">
            <w:r w:rsidRPr="000C5883">
              <w:t>N/A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9D8D856" w14:textId="77777777" w:rsidR="00876CDD" w:rsidRPr="000C5883" w:rsidRDefault="00876CDD" w:rsidP="008C2125">
            <w:r w:rsidRPr="000C5883">
              <w:t>vastus laterali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EF033BB" w14:textId="77777777" w:rsidR="00876CDD" w:rsidRPr="000C5883" w:rsidRDefault="00876CDD" w:rsidP="008C2125">
            <w:r w:rsidRPr="000C5883">
              <w:t>no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FFD7AA1" w14:textId="5004BF52" w:rsidR="00876CDD" w:rsidRPr="000C5883" w:rsidRDefault="00876CDD" w:rsidP="008C2125">
            <w:r w:rsidRPr="000C5883">
              <w:t>N/A</w:t>
            </w:r>
          </w:p>
        </w:tc>
      </w:tr>
      <w:tr w:rsidR="00876CDD" w:rsidRPr="000C5883" w14:paraId="7DD3BFFC" w14:textId="77777777" w:rsidTr="00022C0F">
        <w:trPr>
          <w:trHeight w:val="285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B48095B" w14:textId="77777777" w:rsidR="00876CDD" w:rsidRPr="000C5883" w:rsidRDefault="00876CDD" w:rsidP="008C2125">
            <w:r w:rsidRPr="000C5883">
              <w:t>7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9BF334" w14:textId="5FA99125" w:rsidR="00876CDD" w:rsidRPr="000C5883" w:rsidRDefault="00876CDD" w:rsidP="008C2125">
            <w:r w:rsidRPr="000C5883">
              <w:t>ORTHO10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ACDD135" w14:textId="77777777" w:rsidR="00876CDD" w:rsidRPr="000C5883" w:rsidRDefault="00876CDD" w:rsidP="008C2125">
            <w:r w:rsidRPr="000C5883">
              <w:t>76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4DFA463" w14:textId="77777777" w:rsidR="00876CDD" w:rsidRPr="000C5883" w:rsidRDefault="00876CDD" w:rsidP="008C2125">
            <w:r w:rsidRPr="000C5883">
              <w:t>N/A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2B24467" w14:textId="77777777" w:rsidR="00876CDD" w:rsidRPr="000C5883" w:rsidRDefault="00876CDD" w:rsidP="008C2125">
            <w:r w:rsidRPr="000C5883">
              <w:t>vastus laterali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BF70679" w14:textId="77777777" w:rsidR="00876CDD" w:rsidRPr="000C5883" w:rsidRDefault="00876CDD" w:rsidP="008C2125">
            <w:r w:rsidRPr="000C5883">
              <w:t>no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EC02EE5" w14:textId="612C9071" w:rsidR="00876CDD" w:rsidRPr="000C5883" w:rsidRDefault="00876CDD" w:rsidP="008C2125">
            <w:r w:rsidRPr="000C5883">
              <w:t>N/A</w:t>
            </w:r>
          </w:p>
        </w:tc>
      </w:tr>
      <w:tr w:rsidR="00EB60E4" w:rsidRPr="000C5883" w14:paraId="13BDB645" w14:textId="77777777" w:rsidTr="00022C0F">
        <w:trPr>
          <w:trHeight w:val="285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791A9C" w14:textId="77777777" w:rsidR="00EB60E4" w:rsidRPr="000C5883" w:rsidRDefault="00EB60E4" w:rsidP="008C2125">
            <w:r w:rsidRPr="000C5883">
              <w:t>Kennedy’s Disease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FEBA73" w14:textId="77777777" w:rsidR="00EB60E4" w:rsidRPr="000C5883" w:rsidRDefault="00EB60E4" w:rsidP="008C2125">
            <w:r w:rsidRPr="000C5883">
              <w:t>External ID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439734" w14:textId="77777777" w:rsidR="00EB60E4" w:rsidRPr="000C5883" w:rsidRDefault="00EB60E4" w:rsidP="008C2125">
            <w:r w:rsidRPr="000C5883">
              <w:t>Age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0CA666" w14:textId="77777777" w:rsidR="00EB60E4" w:rsidRPr="000C5883" w:rsidRDefault="00EB60E4" w:rsidP="008C2125">
            <w:r w:rsidRPr="000C5883">
              <w:t>Age of Onset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5837F3" w14:textId="77777777" w:rsidR="00EB60E4" w:rsidRPr="000C5883" w:rsidRDefault="00EB60E4" w:rsidP="008C2125">
            <w:r w:rsidRPr="000C5883">
              <w:t>Musc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673527" w14:textId="77777777" w:rsidR="00EB60E4" w:rsidRPr="000C5883" w:rsidRDefault="00EB60E4" w:rsidP="008C2125">
            <w:r w:rsidRPr="000C5883">
              <w:t>Clinical Status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6EFBC6" w14:textId="77777777" w:rsidR="00EB60E4" w:rsidRPr="000C5883" w:rsidRDefault="00EB60E4" w:rsidP="008C2125">
            <w:r w:rsidRPr="000C5883">
              <w:t>AR Q length</w:t>
            </w:r>
          </w:p>
        </w:tc>
      </w:tr>
      <w:tr w:rsidR="00EB60E4" w:rsidRPr="000C5883" w14:paraId="4C0AA2EC" w14:textId="77777777" w:rsidTr="00022C0F">
        <w:trPr>
          <w:trHeight w:val="285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0638A6" w14:textId="77777777" w:rsidR="00EB60E4" w:rsidRPr="000C5883" w:rsidRDefault="00EB60E4" w:rsidP="008C2125">
            <w:r w:rsidRPr="000C5883">
              <w:t>1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B8325D" w14:textId="77777777" w:rsidR="00EB60E4" w:rsidRPr="000C5883" w:rsidRDefault="00EB60E4" w:rsidP="008C2125">
            <w:r w:rsidRPr="000C5883">
              <w:t>51788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70EF93" w14:textId="0BCB45EE" w:rsidR="00EB60E4" w:rsidRPr="000C5883" w:rsidRDefault="00EB60E4" w:rsidP="008C2125">
            <w:pPr>
              <w:rPr>
                <w:vertAlign w:val="superscript"/>
              </w:rPr>
            </w:pPr>
            <w:r w:rsidRPr="000C5883">
              <w:t>54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A3D9C9" w14:textId="77777777" w:rsidR="00EB60E4" w:rsidRPr="000C5883" w:rsidRDefault="00EB60E4" w:rsidP="008C2125">
            <w:r w:rsidRPr="000C5883">
              <w:t>6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E69F67" w14:textId="77777777" w:rsidR="00EB60E4" w:rsidRPr="000C5883" w:rsidRDefault="00EB60E4" w:rsidP="008C2125">
            <w:r w:rsidRPr="000C5883">
              <w:t>quadriceps femori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7E12C7" w14:textId="201C6BAC" w:rsidR="00EB60E4" w:rsidRPr="000C5883" w:rsidRDefault="00806D4E" w:rsidP="008C2125">
            <w:r w:rsidRPr="000C5883">
              <w:t>SBMA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A3268C" w14:textId="77777777" w:rsidR="00EB60E4" w:rsidRPr="000C5883" w:rsidRDefault="00EB60E4" w:rsidP="008C2125">
            <w:r w:rsidRPr="000C5883">
              <w:t>44</w:t>
            </w:r>
          </w:p>
        </w:tc>
      </w:tr>
      <w:tr w:rsidR="00EB60E4" w:rsidRPr="000C5883" w14:paraId="4053D064" w14:textId="77777777" w:rsidTr="00022C0F">
        <w:trPr>
          <w:trHeight w:val="285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191E50" w14:textId="77777777" w:rsidR="00EB60E4" w:rsidRPr="000C5883" w:rsidRDefault="00EB60E4" w:rsidP="008C2125">
            <w:r w:rsidRPr="000C5883">
              <w:t>2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ACB018" w14:textId="77777777" w:rsidR="00EB60E4" w:rsidRPr="000C5883" w:rsidRDefault="00EB60E4" w:rsidP="008C2125">
            <w:r w:rsidRPr="000C5883">
              <w:t>53355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EC31B5" w14:textId="77777777" w:rsidR="00EB60E4" w:rsidRPr="000C5883" w:rsidRDefault="00EB60E4" w:rsidP="008C2125">
            <w:r w:rsidRPr="000C5883">
              <w:t>51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3BADF2" w14:textId="77777777" w:rsidR="00EB60E4" w:rsidRPr="000C5883" w:rsidRDefault="00EB60E4" w:rsidP="008C2125">
            <w:r w:rsidRPr="000C5883">
              <w:t>48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8CD170" w14:textId="77777777" w:rsidR="00EB60E4" w:rsidRPr="000C5883" w:rsidRDefault="00EB60E4" w:rsidP="008C2125">
            <w:r w:rsidRPr="000C5883">
              <w:t>vastus laterali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4B9C30" w14:textId="7DC8D58E" w:rsidR="00EB60E4" w:rsidRPr="000C5883" w:rsidRDefault="00806D4E" w:rsidP="008C2125">
            <w:r w:rsidRPr="000C5883">
              <w:t>SBMA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B3C9DC" w14:textId="77777777" w:rsidR="00EB60E4" w:rsidRPr="000C5883" w:rsidRDefault="00EB60E4" w:rsidP="008C2125">
            <w:r w:rsidRPr="000C5883">
              <w:t>44</w:t>
            </w:r>
          </w:p>
        </w:tc>
      </w:tr>
      <w:tr w:rsidR="00EB60E4" w:rsidRPr="000C5883" w14:paraId="4FEC103F" w14:textId="77777777" w:rsidTr="00022C0F">
        <w:trPr>
          <w:trHeight w:val="570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E7381" w14:textId="77777777" w:rsidR="00EB60E4" w:rsidRPr="000C5883" w:rsidRDefault="00EB60E4" w:rsidP="008C2125">
            <w:r w:rsidRPr="000C5883">
              <w:t>3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51FA46" w14:textId="77777777" w:rsidR="00EB60E4" w:rsidRPr="000C5883" w:rsidRDefault="00EB60E4" w:rsidP="008C2125">
            <w:r w:rsidRPr="000C5883">
              <w:t>5329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FB242D" w14:textId="77777777" w:rsidR="00EB60E4" w:rsidRPr="000C5883" w:rsidRDefault="00EB60E4" w:rsidP="008C2125">
            <w:r w:rsidRPr="000C5883">
              <w:t>54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A79689" w14:textId="77777777" w:rsidR="00EB60E4" w:rsidRPr="000C5883" w:rsidRDefault="00EB60E4" w:rsidP="008C2125">
            <w:r w:rsidRPr="000C5883">
              <w:t>45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46C47B" w14:textId="77777777" w:rsidR="00EB60E4" w:rsidRPr="000C5883" w:rsidRDefault="00EB60E4" w:rsidP="008C2125">
            <w:r w:rsidRPr="000C5883">
              <w:t>vastus laterali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ECA429" w14:textId="1CB5A0EC" w:rsidR="00EB60E4" w:rsidRPr="000C5883" w:rsidRDefault="00806D4E" w:rsidP="008C2125">
            <w:r w:rsidRPr="000C5883">
              <w:t>SBMA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28DF0" w14:textId="77777777" w:rsidR="00EB60E4" w:rsidRPr="000C5883" w:rsidRDefault="00EB60E4" w:rsidP="008C2125">
            <w:r w:rsidRPr="000C5883">
              <w:t>49</w:t>
            </w:r>
          </w:p>
        </w:tc>
      </w:tr>
      <w:tr w:rsidR="00EB60E4" w:rsidRPr="000C5883" w14:paraId="1C191C88" w14:textId="77777777" w:rsidTr="00022C0F">
        <w:trPr>
          <w:trHeight w:val="570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38157B" w14:textId="77777777" w:rsidR="00EB60E4" w:rsidRPr="000C5883" w:rsidRDefault="00EB60E4" w:rsidP="008C2125">
            <w:r w:rsidRPr="000C5883">
              <w:t>4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9CEC4C" w14:textId="77777777" w:rsidR="00EB60E4" w:rsidRPr="000C5883" w:rsidRDefault="00EB60E4" w:rsidP="008C2125">
            <w:r w:rsidRPr="000C5883">
              <w:t>51766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21E690" w14:textId="77777777" w:rsidR="00EB60E4" w:rsidRPr="000C5883" w:rsidRDefault="00EB60E4" w:rsidP="008C2125">
            <w:r w:rsidRPr="000C5883">
              <w:t>71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972309" w14:textId="77777777" w:rsidR="00EB60E4" w:rsidRPr="000C5883" w:rsidRDefault="00EB60E4" w:rsidP="008C2125">
            <w:r w:rsidRPr="000C5883">
              <w:t>64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2812DF" w14:textId="77777777" w:rsidR="00EB60E4" w:rsidRPr="000C5883" w:rsidRDefault="00EB60E4" w:rsidP="008C2125">
            <w:r w:rsidRPr="000C5883">
              <w:t>vastus laterali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8BF7D" w14:textId="7EEB4CC8" w:rsidR="00EB60E4" w:rsidRPr="000C5883" w:rsidRDefault="00806D4E" w:rsidP="008C2125">
            <w:r w:rsidRPr="000C5883">
              <w:t>SBMA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870D62" w14:textId="77777777" w:rsidR="00EB60E4" w:rsidRPr="000C5883" w:rsidRDefault="00EB60E4" w:rsidP="008C2125">
            <w:r w:rsidRPr="000C5883">
              <w:t>44</w:t>
            </w:r>
          </w:p>
        </w:tc>
      </w:tr>
      <w:tr w:rsidR="00EB60E4" w:rsidRPr="000C5883" w14:paraId="0AA7AFCB" w14:textId="77777777" w:rsidTr="00022C0F">
        <w:trPr>
          <w:trHeight w:val="570"/>
        </w:trPr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683C2A" w14:textId="77777777" w:rsidR="00EB60E4" w:rsidRPr="000C5883" w:rsidRDefault="00EB60E4" w:rsidP="008C2125">
            <w:r w:rsidRPr="000C5883">
              <w:t>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8D7EB" w14:textId="77777777" w:rsidR="00EB60E4" w:rsidRPr="000C5883" w:rsidRDefault="00EB60E4" w:rsidP="008C2125">
            <w:r w:rsidRPr="000C5883">
              <w:t>52176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E04936" w14:textId="77777777" w:rsidR="00EB60E4" w:rsidRPr="000C5883" w:rsidRDefault="00EB60E4" w:rsidP="008C2125">
            <w:r w:rsidRPr="000C5883">
              <w:t>45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65533E" w14:textId="77777777" w:rsidR="00EB60E4" w:rsidRPr="000C5883" w:rsidRDefault="00EB60E4" w:rsidP="008C2125">
            <w:r w:rsidRPr="000C5883">
              <w:t>41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3734F6" w14:textId="77777777" w:rsidR="00EB60E4" w:rsidRPr="000C5883" w:rsidRDefault="00EB60E4" w:rsidP="008C2125">
            <w:r w:rsidRPr="000C5883">
              <w:t>vastus laterali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F78720" w14:textId="46EBC090" w:rsidR="00EB60E4" w:rsidRPr="000C5883" w:rsidRDefault="000C5883" w:rsidP="008C2125">
            <w:r w:rsidRPr="000C5883">
              <w:softHyphen/>
            </w:r>
            <w:r w:rsidRPr="000C5883">
              <w:softHyphen/>
            </w:r>
            <w:r w:rsidR="00806D4E" w:rsidRPr="000C5883">
              <w:t>SBMA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07B495" w14:textId="77777777" w:rsidR="00EB60E4" w:rsidRPr="000C5883" w:rsidRDefault="00EB60E4" w:rsidP="008C2125">
            <w:r w:rsidRPr="000C5883">
              <w:t>47</w:t>
            </w:r>
          </w:p>
        </w:tc>
      </w:tr>
    </w:tbl>
    <w:p w14:paraId="5E0FB54B" w14:textId="77777777" w:rsidR="009E100E" w:rsidRDefault="009E100E" w:rsidP="009E100E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en-US" w:eastAsia="fr-FR"/>
        </w:rPr>
      </w:pPr>
    </w:p>
    <w:p w14:paraId="05E1E043" w14:textId="77777777" w:rsidR="00EB60E4" w:rsidRDefault="00EB60E4" w:rsidP="009E100E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en-US" w:eastAsia="fr-FR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en-US" w:eastAsia="fr-FR"/>
        </w:rPr>
        <w:br w:type="page"/>
      </w:r>
    </w:p>
    <w:p w14:paraId="19F5C90A" w14:textId="3A268E8D" w:rsidR="00D34F16" w:rsidRDefault="009E100E" w:rsidP="000C5883">
      <w:pPr>
        <w:spacing w:after="0"/>
        <w:rPr>
          <w:rFonts w:ascii="Times New Roman" w:eastAsia="Times New Roman" w:hAnsi="Times New Roman" w:cs="Times New Roman"/>
          <w:b/>
          <w:bCs/>
          <w:color w:val="000000"/>
          <w:lang w:val="en-US" w:eastAsia="fr-FR"/>
        </w:rPr>
      </w:pPr>
      <w:r w:rsidRPr="00936CF5">
        <w:rPr>
          <w:rFonts w:ascii="Times New Roman" w:eastAsia="Times New Roman" w:hAnsi="Times New Roman" w:cs="Times New Roman"/>
          <w:b/>
          <w:bCs/>
          <w:color w:val="000000"/>
          <w:lang w:val="en-US" w:eastAsia="fr-FR"/>
        </w:rPr>
        <w:lastRenderedPageBreak/>
        <w:t xml:space="preserve">Supplementary table </w:t>
      </w:r>
      <w:r w:rsidR="004D4069">
        <w:rPr>
          <w:rFonts w:ascii="Times New Roman" w:eastAsia="Times New Roman" w:hAnsi="Times New Roman" w:cs="Times New Roman"/>
          <w:b/>
          <w:bCs/>
          <w:color w:val="000000"/>
          <w:lang w:val="en-US" w:eastAsia="fr-FR"/>
        </w:rPr>
        <w:t>4</w:t>
      </w:r>
    </w:p>
    <w:p w14:paraId="3515931D" w14:textId="17B98E4A" w:rsidR="009B0949" w:rsidRPr="000C5883" w:rsidRDefault="009B0949" w:rsidP="000C5883">
      <w:pPr>
        <w:spacing w:after="0"/>
        <w:rPr>
          <w:rFonts w:ascii="Times New Roman" w:eastAsia="Times New Roman" w:hAnsi="Times New Roman" w:cs="Times New Roman"/>
          <w:b/>
          <w:bCs/>
          <w:color w:val="000000"/>
          <w:lang w:val="en-US" w:eastAsia="fr-FR"/>
        </w:rPr>
      </w:pPr>
      <w:r w:rsidRPr="00936CF5">
        <w:rPr>
          <w:rFonts w:ascii="Times New Roman" w:eastAsia="Times New Roman" w:hAnsi="Times New Roman" w:cs="Times New Roman"/>
          <w:color w:val="000000"/>
          <w:lang w:val="en-US" w:eastAsia="fr-FR"/>
        </w:rPr>
        <w:t xml:space="preserve">Primers used for quantitative </w:t>
      </w:r>
      <w:r>
        <w:rPr>
          <w:rFonts w:ascii="Times New Roman" w:eastAsia="Times New Roman" w:hAnsi="Times New Roman" w:cs="Times New Roman"/>
          <w:color w:val="000000"/>
          <w:lang w:val="en-US" w:eastAsia="fr-FR"/>
        </w:rPr>
        <w:t xml:space="preserve">real-time </w:t>
      </w:r>
      <w:r w:rsidRPr="00936CF5">
        <w:rPr>
          <w:rFonts w:ascii="Times New Roman" w:eastAsia="Times New Roman" w:hAnsi="Times New Roman" w:cs="Times New Roman"/>
          <w:color w:val="000000"/>
          <w:lang w:val="en-US" w:eastAsia="fr-FR"/>
        </w:rPr>
        <w:t>PCR analyses</w:t>
      </w:r>
      <w:r>
        <w:rPr>
          <w:rFonts w:ascii="Times New Roman" w:eastAsia="Times New Roman" w:hAnsi="Times New Roman" w:cs="Times New Roman"/>
          <w:color w:val="000000"/>
          <w:lang w:val="en-US" w:eastAsia="fr-FR"/>
        </w:rPr>
        <w:t>.</w:t>
      </w:r>
    </w:p>
    <w:tbl>
      <w:tblPr>
        <w:tblW w:w="9747" w:type="dxa"/>
        <w:tblInd w:w="-3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"/>
        <w:gridCol w:w="1433"/>
        <w:gridCol w:w="3916"/>
        <w:gridCol w:w="4111"/>
        <w:gridCol w:w="194"/>
      </w:tblGrid>
      <w:tr w:rsidR="003110EB" w:rsidRPr="006E3991" w14:paraId="5C3938AA" w14:textId="77777777" w:rsidTr="00E40C58">
        <w:trPr>
          <w:gridBefore w:val="1"/>
          <w:wBefore w:w="93" w:type="dxa"/>
          <w:trHeight w:val="300"/>
        </w:trPr>
        <w:tc>
          <w:tcPr>
            <w:tcW w:w="965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2E4C7E" w14:textId="77777777" w:rsidR="00C85A7D" w:rsidRPr="003B6712" w:rsidRDefault="00C85A7D" w:rsidP="009E100E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fr-FR"/>
              </w:rPr>
            </w:pPr>
          </w:p>
        </w:tc>
      </w:tr>
      <w:tr w:rsidR="00E40C58" w:rsidRPr="00617ADD" w14:paraId="46098D7A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  <w:hideMark/>
          </w:tcPr>
          <w:p w14:paraId="1A3FC91F" w14:textId="77777777" w:rsidR="00E40C58" w:rsidRPr="00617ADD" w:rsidRDefault="00E40C58" w:rsidP="00EA678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6" w:type="dxa"/>
            <w:shd w:val="clear" w:color="auto" w:fill="auto"/>
            <w:noWrap/>
            <w:vAlign w:val="bottom"/>
            <w:hideMark/>
          </w:tcPr>
          <w:p w14:paraId="1C136B4D" w14:textId="77777777" w:rsidR="00E40C58" w:rsidRPr="00617ADD" w:rsidRDefault="00E40C58" w:rsidP="00EA678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W</w:t>
            </w:r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300835ED" w14:textId="77777777" w:rsidR="00E40C58" w:rsidRPr="00617ADD" w:rsidRDefault="00E40C58" w:rsidP="00EA678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V</w:t>
            </w:r>
          </w:p>
        </w:tc>
      </w:tr>
      <w:tr w:rsidR="00D65CC1" w:rsidRPr="00617ADD" w14:paraId="7ABD9BA8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  <w:hideMark/>
          </w:tcPr>
          <w:p w14:paraId="77856CFD" w14:textId="525E8A43" w:rsidR="00D65CC1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cna1s</w:t>
            </w:r>
          </w:p>
        </w:tc>
        <w:tc>
          <w:tcPr>
            <w:tcW w:w="3916" w:type="dxa"/>
            <w:shd w:val="clear" w:color="auto" w:fill="auto"/>
            <w:noWrap/>
            <w:vAlign w:val="bottom"/>
            <w:hideMark/>
          </w:tcPr>
          <w:p w14:paraId="54B326C9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GACACAGAGAGCTTGTATGAA</w:t>
            </w:r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77E3D70A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CACTAGGTCATGGCACTTC</w:t>
            </w:r>
          </w:p>
        </w:tc>
      </w:tr>
      <w:tr w:rsidR="00D65CC1" w:rsidRPr="00617ADD" w14:paraId="31F41CC4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  <w:hideMark/>
          </w:tcPr>
          <w:p w14:paraId="57097424" w14:textId="458FAD70" w:rsidR="00D65CC1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sq1</w:t>
            </w:r>
          </w:p>
        </w:tc>
        <w:tc>
          <w:tcPr>
            <w:tcW w:w="3916" w:type="dxa"/>
            <w:shd w:val="clear" w:color="auto" w:fill="auto"/>
            <w:noWrap/>
            <w:vAlign w:val="bottom"/>
            <w:hideMark/>
          </w:tcPr>
          <w:p w14:paraId="20B96983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CTGTAGAGTTGATTGAAGGTGAACG</w:t>
            </w:r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041197AB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TCGTAGGCTTTGTAATGCTCTGAGTC</w:t>
            </w:r>
          </w:p>
        </w:tc>
      </w:tr>
      <w:tr w:rsidR="00D65CC1" w:rsidRPr="00617ADD" w14:paraId="75888EA8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  <w:hideMark/>
          </w:tcPr>
          <w:p w14:paraId="7D005408" w14:textId="1BA45C4F" w:rsidR="00D65CC1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sq2</w:t>
            </w:r>
          </w:p>
        </w:tc>
        <w:tc>
          <w:tcPr>
            <w:tcW w:w="3916" w:type="dxa"/>
            <w:shd w:val="clear" w:color="auto" w:fill="auto"/>
            <w:noWrap/>
            <w:vAlign w:val="bottom"/>
            <w:hideMark/>
          </w:tcPr>
          <w:p w14:paraId="10A4A607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AGCTGAAGGAGATTGTACTG</w:t>
            </w:r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17821C68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CAAGCTTGGCCTCTTT</w:t>
            </w:r>
          </w:p>
        </w:tc>
      </w:tr>
      <w:tr w:rsidR="00D65CC1" w:rsidRPr="00617ADD" w14:paraId="2A6D3390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  <w:hideMark/>
          </w:tcPr>
          <w:p w14:paraId="12D5AACF" w14:textId="47C82A24" w:rsidR="00D65CC1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p2a1</w:t>
            </w:r>
          </w:p>
        </w:tc>
        <w:tc>
          <w:tcPr>
            <w:tcW w:w="3916" w:type="dxa"/>
            <w:shd w:val="clear" w:color="auto" w:fill="auto"/>
            <w:noWrap/>
            <w:vAlign w:val="bottom"/>
            <w:hideMark/>
          </w:tcPr>
          <w:p w14:paraId="2A0690B5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ACCAACCAGATGTCAGTT</w:t>
            </w:r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58EA2A7F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CCTCAGGAGCATAAGTAGAG</w:t>
            </w:r>
          </w:p>
        </w:tc>
      </w:tr>
      <w:tr w:rsidR="00D65CC1" w:rsidRPr="00617ADD" w14:paraId="7BD7408C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  <w:hideMark/>
          </w:tcPr>
          <w:p w14:paraId="3A5FE498" w14:textId="1DD69890" w:rsidR="00D65CC1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p2a2</w:t>
            </w:r>
          </w:p>
        </w:tc>
        <w:tc>
          <w:tcPr>
            <w:tcW w:w="3916" w:type="dxa"/>
            <w:shd w:val="clear" w:color="auto" w:fill="auto"/>
            <w:noWrap/>
            <w:vAlign w:val="bottom"/>
            <w:hideMark/>
          </w:tcPr>
          <w:p w14:paraId="0BD1676D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TATCTTGGTAGCCAATGCAATC</w:t>
            </w:r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7B7969A8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GCCCATTTCAGGCTCATA</w:t>
            </w:r>
          </w:p>
        </w:tc>
      </w:tr>
      <w:tr w:rsidR="00D65CC1" w:rsidRPr="00617ADD" w14:paraId="3800C4B2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  <w:hideMark/>
          </w:tcPr>
          <w:p w14:paraId="0BD43811" w14:textId="55EBBFDB" w:rsidR="00D65CC1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v</w:t>
            </w:r>
            <w:proofErr w:type="spellEnd"/>
          </w:p>
        </w:tc>
        <w:tc>
          <w:tcPr>
            <w:tcW w:w="3916" w:type="dxa"/>
            <w:shd w:val="clear" w:color="auto" w:fill="auto"/>
            <w:noWrap/>
            <w:vAlign w:val="bottom"/>
            <w:hideMark/>
          </w:tcPr>
          <w:p w14:paraId="6777ABBB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GTGAAGAAGGTGTTCCATATT</w:t>
            </w:r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750410AD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TCTGGCATCTGAGGAGGAA</w:t>
            </w:r>
          </w:p>
        </w:tc>
      </w:tr>
      <w:tr w:rsidR="00D65CC1" w:rsidRPr="00617ADD" w14:paraId="2C810127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  <w:hideMark/>
          </w:tcPr>
          <w:p w14:paraId="1086A048" w14:textId="48EB85CA" w:rsidR="00D65CC1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n</w:t>
            </w:r>
            <w:proofErr w:type="spellEnd"/>
          </w:p>
        </w:tc>
        <w:tc>
          <w:tcPr>
            <w:tcW w:w="3916" w:type="dxa"/>
            <w:shd w:val="clear" w:color="auto" w:fill="auto"/>
            <w:noWrap/>
            <w:vAlign w:val="bottom"/>
            <w:hideMark/>
          </w:tcPr>
          <w:p w14:paraId="17BFA5CD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TCCTCTTCAGGAAGTGAAG</w:t>
            </w:r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2E48736E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GGCCCCTCAGTATTGGTAGG</w:t>
            </w:r>
          </w:p>
        </w:tc>
      </w:tr>
      <w:tr w:rsidR="00D65CC1" w:rsidRPr="00617ADD" w14:paraId="129CDDE8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  <w:hideMark/>
          </w:tcPr>
          <w:p w14:paraId="6C1605DD" w14:textId="04AAF660" w:rsidR="00D65CC1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R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yr1</w:t>
            </w:r>
          </w:p>
        </w:tc>
        <w:tc>
          <w:tcPr>
            <w:tcW w:w="3916" w:type="dxa"/>
            <w:shd w:val="clear" w:color="auto" w:fill="auto"/>
            <w:noWrap/>
            <w:vAlign w:val="bottom"/>
            <w:hideMark/>
          </w:tcPr>
          <w:p w14:paraId="23EBE12E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AACCGCCTTTGCTTTC</w:t>
            </w:r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2B2A58C9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TGACAGAGACTGCTCCA</w:t>
            </w:r>
          </w:p>
        </w:tc>
      </w:tr>
      <w:tr w:rsidR="00D65CC1" w:rsidRPr="00617ADD" w14:paraId="13E89DF4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</w:tcPr>
          <w:p w14:paraId="26F9BA51" w14:textId="6758D7FC" w:rsidR="00D65CC1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G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s</w:t>
            </w:r>
            <w:proofErr w:type="spellEnd"/>
          </w:p>
        </w:tc>
        <w:tc>
          <w:tcPr>
            <w:tcW w:w="3916" w:type="dxa"/>
            <w:shd w:val="clear" w:color="auto" w:fill="auto"/>
            <w:noWrap/>
            <w:vAlign w:val="bottom"/>
          </w:tcPr>
          <w:p w14:paraId="556D6F45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GGACTTCAACATACTGGTGGAT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62528C98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222222"/>
                <w:sz w:val="20"/>
                <w:szCs w:val="20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CAAAGAGACGGGCAGTATAGTC</w:t>
            </w:r>
          </w:p>
        </w:tc>
      </w:tr>
      <w:tr w:rsidR="00D65CC1" w:rsidRPr="00617ADD" w14:paraId="5AA4C3EF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</w:tcPr>
          <w:p w14:paraId="5E006158" w14:textId="24B5BAB9" w:rsidR="00D65CC1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G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r</w:t>
            </w:r>
            <w:proofErr w:type="spellEnd"/>
          </w:p>
        </w:tc>
        <w:tc>
          <w:tcPr>
            <w:tcW w:w="3916" w:type="dxa"/>
            <w:shd w:val="clear" w:color="auto" w:fill="auto"/>
            <w:noWrap/>
            <w:vAlign w:val="bottom"/>
          </w:tcPr>
          <w:p w14:paraId="4FA366A7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222222"/>
                <w:sz w:val="20"/>
                <w:szCs w:val="20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GGACGGGACCCAAATTCTAA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4AA5EDE8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GACGCCTTTGACATTGGTATTC</w:t>
            </w:r>
          </w:p>
        </w:tc>
      </w:tr>
      <w:tr w:rsidR="008351B3" w:rsidRPr="00617ADD" w14:paraId="1FBA7365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</w:tcPr>
          <w:p w14:paraId="3FFE4402" w14:textId="0BA70AD9" w:rsidR="008351B3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fe2l1</w:t>
            </w:r>
          </w:p>
        </w:tc>
        <w:tc>
          <w:tcPr>
            <w:tcW w:w="3916" w:type="dxa"/>
            <w:shd w:val="clear" w:color="auto" w:fill="auto"/>
            <w:noWrap/>
            <w:vAlign w:val="bottom"/>
          </w:tcPr>
          <w:p w14:paraId="1883DACB" w14:textId="6833A0E4" w:rsidR="008351B3" w:rsidRPr="00617ADD" w:rsidRDefault="00617ADD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 w:eastAsia="it-IT"/>
              </w:rPr>
              <w:t>CAGCAGTGGCAAGATCTCAT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156D5DF6" w14:textId="03F24236" w:rsidR="008351B3" w:rsidRPr="00617ADD" w:rsidRDefault="00617ADD" w:rsidP="00D65CC1">
            <w:pPr>
              <w:rPr>
                <w:rStyle w:val="triplet"/>
                <w:rFonts w:ascii="Times New Roman" w:eastAsia="Times New Roman" w:hAnsi="Times New Roman" w:cs="Times New Roman"/>
                <w:color w:val="222222"/>
                <w:sz w:val="20"/>
                <w:szCs w:val="20"/>
                <w:lang w:val="en-US" w:eastAsia="en-US"/>
              </w:rPr>
            </w:pPr>
            <w:r w:rsidRPr="00617A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 w:eastAsia="it-IT"/>
              </w:rPr>
              <w:t>GGGCATTGTACAGAATCTCACT</w:t>
            </w:r>
          </w:p>
        </w:tc>
      </w:tr>
      <w:tr w:rsidR="008351B3" w:rsidRPr="00617ADD" w14:paraId="10BF9249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</w:tcPr>
          <w:p w14:paraId="3F0C48A5" w14:textId="1E5C2603" w:rsidR="008351B3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fe2l2</w:t>
            </w:r>
          </w:p>
        </w:tc>
        <w:tc>
          <w:tcPr>
            <w:tcW w:w="3916" w:type="dxa"/>
            <w:shd w:val="clear" w:color="auto" w:fill="auto"/>
            <w:noWrap/>
            <w:vAlign w:val="bottom"/>
          </w:tcPr>
          <w:p w14:paraId="554BBD94" w14:textId="58079C8F" w:rsidR="008351B3" w:rsidRPr="00617ADD" w:rsidRDefault="008E4233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C</w:t>
            </w:r>
            <w:r w:rsidRPr="00617ADD">
              <w:rPr>
                <w:rStyle w:val="triplet"/>
                <w:rFonts w:ascii="Times New Roman" w:hAnsi="Times New Roman" w:cs="Times New Roman"/>
                <w:sz w:val="20"/>
                <w:szCs w:val="20"/>
                <w:bdr w:val="none" w:sz="0" w:space="0" w:color="auto" w:frame="1"/>
              </w:rPr>
              <w:t>AGGAGAATTCCTCCCAATTCA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55B4B639" w14:textId="39AB803B" w:rsidR="008351B3" w:rsidRPr="00617ADD" w:rsidRDefault="008E4233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G</w:t>
            </w:r>
            <w:r w:rsidRPr="00617ADD">
              <w:rPr>
                <w:rStyle w:val="triplet"/>
                <w:rFonts w:ascii="Times New Roman" w:hAnsi="Times New Roman" w:cs="Times New Roman"/>
                <w:sz w:val="20"/>
                <w:szCs w:val="20"/>
                <w:bdr w:val="none" w:sz="0" w:space="0" w:color="auto" w:frame="1"/>
              </w:rPr>
              <w:t>GCATCTTGTTTGGGAATGTG</w:t>
            </w:r>
          </w:p>
        </w:tc>
      </w:tr>
      <w:tr w:rsidR="008351B3" w:rsidRPr="00617ADD" w14:paraId="0C0C43F7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</w:tcPr>
          <w:p w14:paraId="620B090D" w14:textId="1EBB04E6" w:rsidR="008351B3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rf1</w:t>
            </w:r>
          </w:p>
        </w:tc>
        <w:tc>
          <w:tcPr>
            <w:tcW w:w="3916" w:type="dxa"/>
            <w:shd w:val="clear" w:color="auto" w:fill="auto"/>
            <w:noWrap/>
            <w:vAlign w:val="bottom"/>
          </w:tcPr>
          <w:p w14:paraId="5C67256B" w14:textId="230B7084" w:rsidR="008351B3" w:rsidRPr="00617ADD" w:rsidRDefault="008E4233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G</w:t>
            </w:r>
            <w:r w:rsidRPr="00617ADD">
              <w:rPr>
                <w:rStyle w:val="triplet"/>
                <w:rFonts w:ascii="Times New Roman" w:hAnsi="Times New Roman" w:cs="Times New Roman"/>
                <w:sz w:val="20"/>
                <w:szCs w:val="20"/>
                <w:bdr w:val="none" w:sz="0" w:space="0" w:color="auto" w:frame="1"/>
              </w:rPr>
              <w:t>CGATTGTACTCTGCATCTCA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7C1350B6" w14:textId="42FF9EC9" w:rsidR="008351B3" w:rsidRPr="00617ADD" w:rsidRDefault="008E4233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T</w:t>
            </w:r>
            <w:r w:rsidRPr="00617ADD">
              <w:rPr>
                <w:rStyle w:val="triplet"/>
                <w:rFonts w:ascii="Times New Roman" w:hAnsi="Times New Roman" w:cs="Times New Roman"/>
                <w:sz w:val="20"/>
                <w:szCs w:val="20"/>
                <w:bdr w:val="none" w:sz="0" w:space="0" w:color="auto" w:frame="1"/>
              </w:rPr>
              <w:t>TTGTCCACAGAGACTGGAATC</w:t>
            </w:r>
          </w:p>
        </w:tc>
      </w:tr>
      <w:tr w:rsidR="008351B3" w:rsidRPr="00617ADD" w14:paraId="1190613E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</w:tcPr>
          <w:p w14:paraId="732BD98F" w14:textId="29C18E90" w:rsidR="008351B3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rf2</w:t>
            </w:r>
          </w:p>
        </w:tc>
        <w:tc>
          <w:tcPr>
            <w:tcW w:w="3916" w:type="dxa"/>
            <w:shd w:val="clear" w:color="auto" w:fill="auto"/>
            <w:noWrap/>
            <w:vAlign w:val="bottom"/>
          </w:tcPr>
          <w:p w14:paraId="744627E0" w14:textId="4B26CCFE" w:rsidR="008351B3" w:rsidRPr="00617ADD" w:rsidRDefault="008E4233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G</w:t>
            </w:r>
            <w:r w:rsidRPr="00617ADD">
              <w:rPr>
                <w:rStyle w:val="triplet"/>
                <w:rFonts w:ascii="Times New Roman" w:hAnsi="Times New Roman" w:cs="Times New Roman"/>
                <w:sz w:val="20"/>
                <w:szCs w:val="20"/>
                <w:bdr w:val="none" w:sz="0" w:space="0" w:color="auto" w:frame="1"/>
              </w:rPr>
              <w:t>ATCAGGCGACATGTTAACGTT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4274AFFD" w14:textId="70568C20" w:rsidR="008351B3" w:rsidRPr="00617ADD" w:rsidRDefault="008E4233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A</w:t>
            </w:r>
            <w:r w:rsidRPr="00617ADD">
              <w:rPr>
                <w:rStyle w:val="triplet"/>
                <w:rFonts w:ascii="Times New Roman" w:hAnsi="Times New Roman" w:cs="Times New Roman"/>
                <w:sz w:val="20"/>
                <w:szCs w:val="20"/>
                <w:bdr w:val="none" w:sz="0" w:space="0" w:color="auto" w:frame="1"/>
              </w:rPr>
              <w:t>GAGCCCAGTCAAACCCTTTC</w:t>
            </w:r>
          </w:p>
        </w:tc>
      </w:tr>
      <w:tr w:rsidR="008351B3" w:rsidRPr="00617ADD" w14:paraId="26C77AE6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</w:tcPr>
          <w:p w14:paraId="497EDF10" w14:textId="3280ABCF" w:rsidR="008351B3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qo1</w:t>
            </w:r>
          </w:p>
        </w:tc>
        <w:tc>
          <w:tcPr>
            <w:tcW w:w="3916" w:type="dxa"/>
            <w:shd w:val="clear" w:color="auto" w:fill="auto"/>
            <w:noWrap/>
            <w:vAlign w:val="bottom"/>
          </w:tcPr>
          <w:p w14:paraId="234055E9" w14:textId="2C1FE13F" w:rsidR="008351B3" w:rsidRPr="00617ADD" w:rsidRDefault="00884A27" w:rsidP="00D65CC1">
            <w:pPr>
              <w:rPr>
                <w:rStyle w:val="triplet"/>
                <w:rFonts w:ascii="Times New Roman" w:eastAsia="Times New Roman" w:hAnsi="Times New Roman" w:cs="Times New Roman"/>
                <w:color w:val="222222"/>
                <w:sz w:val="20"/>
                <w:szCs w:val="20"/>
                <w:lang w:val="en-US" w:eastAsia="en-US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CATGTACTCTCTTCAGGGTGTC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762C911A" w14:textId="302589C2" w:rsidR="008351B3" w:rsidRPr="00617ADD" w:rsidRDefault="00884A27" w:rsidP="00D65CC1">
            <w:pPr>
              <w:rPr>
                <w:rStyle w:val="triplet"/>
                <w:rFonts w:ascii="Times New Roman" w:eastAsia="Times New Roman" w:hAnsi="Times New Roman" w:cs="Times New Roman"/>
                <w:color w:val="222222"/>
                <w:sz w:val="20"/>
                <w:szCs w:val="20"/>
                <w:lang w:val="en-US" w:eastAsia="en-US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CAATGCTGTAAACCAGTTGAGG</w:t>
            </w:r>
          </w:p>
        </w:tc>
      </w:tr>
      <w:tr w:rsidR="00C427FE" w:rsidRPr="00617ADD" w14:paraId="1414BA6E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</w:tcPr>
          <w:p w14:paraId="747ADFE2" w14:textId="54B15E25" w:rsidR="00C427FE" w:rsidRPr="00617ADD" w:rsidRDefault="00884A27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fam</w:t>
            </w:r>
            <w:proofErr w:type="spellEnd"/>
          </w:p>
        </w:tc>
        <w:tc>
          <w:tcPr>
            <w:tcW w:w="3916" w:type="dxa"/>
            <w:shd w:val="clear" w:color="auto" w:fill="auto"/>
            <w:noWrap/>
            <w:vAlign w:val="bottom"/>
          </w:tcPr>
          <w:p w14:paraId="28EBE5CD" w14:textId="23D6697E" w:rsidR="00C427FE" w:rsidRPr="00617ADD" w:rsidRDefault="00884A27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AGCACTGGTAAAGAGAAGAGAATTA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7CDBB752" w14:textId="5E10FF08" w:rsidR="00C427FE" w:rsidRPr="00617ADD" w:rsidRDefault="00884A27" w:rsidP="00D65CC1">
            <w:pPr>
              <w:rPr>
                <w:rStyle w:val="triplet"/>
                <w:rFonts w:ascii="Times New Roman" w:eastAsia="Times New Roman" w:hAnsi="Times New Roman" w:cs="Times New Roman"/>
                <w:color w:val="222222"/>
                <w:sz w:val="20"/>
                <w:szCs w:val="20"/>
                <w:lang w:val="en-US" w:eastAsia="en-US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CGAATCATCCTTTGCCTCCT</w:t>
            </w:r>
          </w:p>
        </w:tc>
      </w:tr>
      <w:tr w:rsidR="00C427FE" w:rsidRPr="00617ADD" w14:paraId="49D42890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</w:tcPr>
          <w:p w14:paraId="3C641468" w14:textId="4183C2C6" w:rsidR="00C427FE" w:rsidRPr="00617ADD" w:rsidRDefault="00884A27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dha</w:t>
            </w:r>
            <w:proofErr w:type="spellEnd"/>
          </w:p>
        </w:tc>
        <w:tc>
          <w:tcPr>
            <w:tcW w:w="3916" w:type="dxa"/>
            <w:shd w:val="clear" w:color="auto" w:fill="auto"/>
            <w:noWrap/>
            <w:vAlign w:val="bottom"/>
          </w:tcPr>
          <w:p w14:paraId="666FBB43" w14:textId="4B4BF059" w:rsidR="00C427FE" w:rsidRPr="00617ADD" w:rsidRDefault="00617ADD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 w:eastAsia="it-IT"/>
              </w:rPr>
              <w:t>TTACCTGCGTTTCCCCTCAT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676FDF3E" w14:textId="64FAEDAF" w:rsidR="00C427FE" w:rsidRPr="00617ADD" w:rsidRDefault="00617ADD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t-IT" w:eastAsia="it-IT"/>
              </w:rPr>
              <w:t>AAGTCTGGCGCAACTCAATC</w:t>
            </w:r>
          </w:p>
        </w:tc>
      </w:tr>
      <w:tr w:rsidR="00C427FE" w:rsidRPr="00617ADD" w14:paraId="4313FC9B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</w:tcPr>
          <w:p w14:paraId="40A1EB5B" w14:textId="3501FDF7" w:rsidR="00C427FE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M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  <w:r w:rsidR="008920F0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2</w:t>
            </w:r>
          </w:p>
        </w:tc>
        <w:tc>
          <w:tcPr>
            <w:tcW w:w="3916" w:type="dxa"/>
            <w:shd w:val="clear" w:color="auto" w:fill="auto"/>
            <w:noWrap/>
            <w:vAlign w:val="bottom"/>
          </w:tcPr>
          <w:p w14:paraId="1ECEE6C4" w14:textId="0204937C" w:rsidR="00C427FE" w:rsidRPr="00617ADD" w:rsidRDefault="008920F0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CCGACTCATGGATAAAGTGGAG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0277A57A" w14:textId="13C96C4F" w:rsidR="00C427FE" w:rsidRPr="00617ADD" w:rsidRDefault="008920F0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CCATTTCATTATTGGAGCCCAGA</w:t>
            </w:r>
          </w:p>
        </w:tc>
      </w:tr>
      <w:tr w:rsidR="00C427FE" w:rsidRPr="00617ADD" w14:paraId="75E1568D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</w:tcPr>
          <w:p w14:paraId="507877BA" w14:textId="1FA1B28D" w:rsidR="00C427FE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t1</w:t>
            </w:r>
          </w:p>
        </w:tc>
        <w:tc>
          <w:tcPr>
            <w:tcW w:w="3916" w:type="dxa"/>
            <w:shd w:val="clear" w:color="auto" w:fill="auto"/>
            <w:noWrap/>
            <w:vAlign w:val="bottom"/>
          </w:tcPr>
          <w:p w14:paraId="3895F9BB" w14:textId="3CFFEB53" w:rsidR="00C427FE" w:rsidRPr="00617ADD" w:rsidRDefault="00DA40C3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CTGCACTCCTGGAAGAAGAAG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6C9A48A2" w14:textId="2474B35E" w:rsidR="00C427FE" w:rsidRPr="00617ADD" w:rsidRDefault="00DA40C3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CTGTGCACTGAGGTATCTCTTC</w:t>
            </w:r>
          </w:p>
        </w:tc>
      </w:tr>
      <w:tr w:rsidR="00C427FE" w:rsidRPr="00617ADD" w14:paraId="2A7DB9F0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</w:tcPr>
          <w:p w14:paraId="0F604656" w14:textId="051C7318" w:rsidR="00C427FE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F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kbp12</w:t>
            </w:r>
          </w:p>
        </w:tc>
        <w:tc>
          <w:tcPr>
            <w:tcW w:w="3916" w:type="dxa"/>
            <w:shd w:val="clear" w:color="auto" w:fill="auto"/>
            <w:noWrap/>
            <w:vAlign w:val="bottom"/>
          </w:tcPr>
          <w:p w14:paraId="7B770191" w14:textId="7551E0B8" w:rsidR="00C427FE" w:rsidRPr="00617ADD" w:rsidRDefault="00C56103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GTGATCCGAGGCTGGGAGGAAG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1F841DF3" w14:textId="4D14CB3E" w:rsidR="00C427FE" w:rsidRPr="00617ADD" w:rsidRDefault="00C56103" w:rsidP="00D65CC1">
            <w:pPr>
              <w:rPr>
                <w:rStyle w:val="triplet"/>
                <w:rFonts w:ascii="Times New Roman" w:eastAsia="Times New Roman" w:hAnsi="Times New Roman" w:cs="Times New Roman"/>
                <w:color w:val="222222"/>
                <w:sz w:val="20"/>
                <w:szCs w:val="20"/>
                <w:lang w:val="en-US" w:eastAsia="en-US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GGCTCCATAGGCATAGTCTGAGGAGA</w:t>
            </w:r>
          </w:p>
        </w:tc>
      </w:tr>
      <w:tr w:rsidR="00C427FE" w:rsidRPr="00617ADD" w14:paraId="67D4AE52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</w:tcPr>
          <w:p w14:paraId="521F7DF5" w14:textId="2B5A444A" w:rsidR="00C427FE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ac3</w:t>
            </w:r>
          </w:p>
        </w:tc>
        <w:tc>
          <w:tcPr>
            <w:tcW w:w="3916" w:type="dxa"/>
            <w:shd w:val="clear" w:color="auto" w:fill="auto"/>
            <w:noWrap/>
            <w:vAlign w:val="bottom"/>
          </w:tcPr>
          <w:p w14:paraId="1D2FF3C7" w14:textId="12455AB7" w:rsidR="00C427FE" w:rsidRPr="00617ADD" w:rsidRDefault="00C56103" w:rsidP="00D65CC1">
            <w:pPr>
              <w:rPr>
                <w:rStyle w:val="triplet"/>
                <w:rFonts w:ascii="Times New Roman" w:eastAsia="Times New Roman" w:hAnsi="Times New Roman" w:cs="Times New Roman"/>
                <w:color w:val="222222"/>
                <w:sz w:val="20"/>
                <w:szCs w:val="20"/>
                <w:lang w:val="en-US" w:eastAsia="en-US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CACTCTACAGCGACCAACAGTA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53A7CF9D" w14:textId="31C5F499" w:rsidR="00C427FE" w:rsidRPr="00617ADD" w:rsidRDefault="00C56103" w:rsidP="00D65CC1">
            <w:pPr>
              <w:rPr>
                <w:rStyle w:val="triplet"/>
                <w:rFonts w:ascii="Times New Roman" w:eastAsia="Times New Roman" w:hAnsi="Times New Roman" w:cs="Times New Roman"/>
                <w:color w:val="222222"/>
                <w:sz w:val="20"/>
                <w:szCs w:val="20"/>
                <w:lang w:val="en-US" w:eastAsia="en-US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CACTCTACAGCGACCAACAGTA</w:t>
            </w:r>
          </w:p>
        </w:tc>
      </w:tr>
      <w:tr w:rsidR="00C427FE" w:rsidRPr="00617ADD" w14:paraId="39F6585B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</w:tcPr>
          <w:p w14:paraId="461AF566" w14:textId="65BA167D" w:rsidR="00C427FE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J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unctin</w:t>
            </w:r>
          </w:p>
        </w:tc>
        <w:tc>
          <w:tcPr>
            <w:tcW w:w="3916" w:type="dxa"/>
            <w:shd w:val="clear" w:color="auto" w:fill="auto"/>
            <w:noWrap/>
            <w:vAlign w:val="bottom"/>
          </w:tcPr>
          <w:p w14:paraId="13451669" w14:textId="3B6852CA" w:rsidR="00C427FE" w:rsidRPr="00617ADD" w:rsidRDefault="00C56103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CATGGTTCATGGTCATTGCATTGC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5C797124" w14:textId="3513C149" w:rsidR="00C427FE" w:rsidRPr="00617ADD" w:rsidRDefault="00C56103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TCAAAGTCTCCATCGCCATCCG</w:t>
            </w:r>
          </w:p>
        </w:tc>
      </w:tr>
      <w:tr w:rsidR="00C427FE" w:rsidRPr="00617ADD" w14:paraId="5B60138D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</w:tcPr>
          <w:p w14:paraId="6C188997" w14:textId="6957EE81" w:rsidR="00C427FE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</w:t>
            </w:r>
            <w:r w:rsidR="00C427FE" w:rsidRPr="00617ADD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riadin</w:t>
            </w:r>
          </w:p>
        </w:tc>
        <w:tc>
          <w:tcPr>
            <w:tcW w:w="3916" w:type="dxa"/>
            <w:shd w:val="clear" w:color="auto" w:fill="auto"/>
            <w:noWrap/>
            <w:vAlign w:val="bottom"/>
          </w:tcPr>
          <w:p w14:paraId="04636769" w14:textId="75B47A04" w:rsidR="00C427FE" w:rsidRPr="00617ADD" w:rsidRDefault="00C56103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GCACCCACCATGACTGAGATCAC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7482DCDE" w14:textId="5D44C1D7" w:rsidR="00C427FE" w:rsidRPr="00617ADD" w:rsidRDefault="00C56103" w:rsidP="00D65CC1">
            <w:pPr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</w:pPr>
            <w:r w:rsidRPr="00617ADD">
              <w:rPr>
                <w:rStyle w:val="triplet"/>
                <w:rFonts w:ascii="Times New Roman" w:hAnsi="Times New Roman" w:cs="Times New Roman"/>
                <w:color w:val="222222"/>
                <w:sz w:val="20"/>
                <w:szCs w:val="20"/>
                <w:bdr w:val="none" w:sz="0" w:space="0" w:color="auto" w:frame="1"/>
              </w:rPr>
              <w:t>AGCACCTTTCCAGGGGATTTAGG</w:t>
            </w:r>
          </w:p>
        </w:tc>
      </w:tr>
      <w:tr w:rsidR="00D65CC1" w:rsidRPr="004F5A01" w14:paraId="725B2509" w14:textId="77777777" w:rsidTr="00E40C5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94" w:type="dxa"/>
          <w:trHeight w:val="414"/>
        </w:trPr>
        <w:tc>
          <w:tcPr>
            <w:tcW w:w="1526" w:type="dxa"/>
            <w:gridSpan w:val="2"/>
            <w:shd w:val="clear" w:color="auto" w:fill="auto"/>
            <w:noWrap/>
            <w:vAlign w:val="bottom"/>
            <w:hideMark/>
          </w:tcPr>
          <w:p w14:paraId="75B6B009" w14:textId="708052A5" w:rsidR="00D65CC1" w:rsidRPr="00617ADD" w:rsidRDefault="00617ADD" w:rsidP="00D65CC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</w:t>
            </w:r>
            <w:r w:rsidR="00C427FE" w:rsidRPr="00617AD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actin</w:t>
            </w:r>
          </w:p>
        </w:tc>
        <w:tc>
          <w:tcPr>
            <w:tcW w:w="3916" w:type="dxa"/>
            <w:shd w:val="clear" w:color="auto" w:fill="auto"/>
            <w:noWrap/>
            <w:vAlign w:val="bottom"/>
            <w:hideMark/>
          </w:tcPr>
          <w:p w14:paraId="7C8C4486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sz w:val="20"/>
                <w:szCs w:val="20"/>
              </w:rPr>
              <w:t>GACAGGATGCAGAAGGAGATTACTG</w:t>
            </w:r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2C2DC13E" w14:textId="77777777" w:rsidR="00D65CC1" w:rsidRPr="00617ADD" w:rsidRDefault="00D65CC1" w:rsidP="00D65C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17ADD">
              <w:rPr>
                <w:rFonts w:ascii="Times New Roman" w:hAnsi="Times New Roman" w:cs="Times New Roman"/>
                <w:sz w:val="20"/>
                <w:szCs w:val="20"/>
              </w:rPr>
              <w:t>CTCAGGAGGAGCAATGATCTTGAT</w:t>
            </w:r>
          </w:p>
        </w:tc>
      </w:tr>
    </w:tbl>
    <w:p w14:paraId="4ED5E666" w14:textId="7EF4A8B9" w:rsidR="00617ADD" w:rsidRDefault="00617ADD" w:rsidP="00C427FE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7787069" w14:textId="17037F9B" w:rsidR="009E100E" w:rsidRDefault="00EB60E4" w:rsidP="00617ADD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6B414158" w14:textId="4B98A3E8" w:rsidR="009E100E" w:rsidRDefault="00BA1CD8" w:rsidP="004B461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drawing>
          <wp:inline distT="0" distB="0" distL="0" distR="0" wp14:anchorId="0C834C4B" wp14:editId="3D440486">
            <wp:extent cx="4272843" cy="748665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532" cy="7496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009C0" w14:textId="77777777" w:rsidR="0076327B" w:rsidRDefault="00E32933" w:rsidP="0076327B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Supplementary </w:t>
      </w:r>
      <w:r w:rsidRPr="00973C30">
        <w:rPr>
          <w:rFonts w:ascii="Times New Roman" w:eastAsia="Times New Roman" w:hAnsi="Times New Roman" w:cs="Times New Roman"/>
          <w:b/>
          <w:sz w:val="20"/>
          <w:szCs w:val="20"/>
        </w:rPr>
        <w:t xml:space="preserve">Figure </w:t>
      </w:r>
      <w:r w:rsidR="00A3289A">
        <w:rPr>
          <w:rFonts w:ascii="Times New Roman" w:eastAsia="Times New Roman" w:hAnsi="Times New Roman" w:cs="Times New Roman"/>
          <w:b/>
          <w:sz w:val="20"/>
          <w:szCs w:val="20"/>
        </w:rPr>
        <w:t>1</w:t>
      </w:r>
      <w:r w:rsidR="00BA1CD8">
        <w:rPr>
          <w:rFonts w:ascii="Times New Roman" w:eastAsia="Times New Roman" w:hAnsi="Times New Roman" w:cs="Times New Roman"/>
          <w:b/>
          <w:sz w:val="20"/>
          <w:szCs w:val="20"/>
        </w:rPr>
        <w:t>:</w:t>
      </w:r>
      <w:r w:rsidR="003A6CF6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4E070A">
        <w:rPr>
          <w:rFonts w:ascii="Times New Roman" w:eastAsia="Times New Roman" w:hAnsi="Times New Roman" w:cs="Times New Roman"/>
          <w:b/>
          <w:noProof/>
          <w:sz w:val="20"/>
          <w:szCs w:val="20"/>
        </w:rPr>
        <w:t>Early altered expression of</w:t>
      </w:r>
      <w:r w:rsidR="004E070A" w:rsidRPr="00755EDD">
        <w:rPr>
          <w:rFonts w:ascii="Times New Roman" w:eastAsia="Times New Roman" w:hAnsi="Times New Roman" w:cs="Times New Roman"/>
          <w:b/>
          <w:noProof/>
          <w:sz w:val="20"/>
          <w:szCs w:val="20"/>
        </w:rPr>
        <w:t xml:space="preserve"> genes </w:t>
      </w:r>
      <w:r w:rsidR="004E070A">
        <w:rPr>
          <w:rFonts w:ascii="Times New Roman" w:eastAsia="Times New Roman" w:hAnsi="Times New Roman" w:cs="Times New Roman"/>
          <w:b/>
          <w:noProof/>
          <w:sz w:val="20"/>
          <w:szCs w:val="20"/>
        </w:rPr>
        <w:t>involved in</w:t>
      </w:r>
      <w:r w:rsidR="004E070A" w:rsidRPr="00755EDD">
        <w:rPr>
          <w:rFonts w:ascii="Times New Roman" w:eastAsia="Times New Roman" w:hAnsi="Times New Roman" w:cs="Times New Roman"/>
          <w:b/>
          <w:noProof/>
          <w:sz w:val="20"/>
          <w:szCs w:val="20"/>
        </w:rPr>
        <w:t xml:space="preserve"> muscle structure, </w:t>
      </w:r>
      <w:r w:rsidR="004E070A" w:rsidRPr="00176840">
        <w:rPr>
          <w:rFonts w:ascii="Times New Roman" w:eastAsia="Times New Roman" w:hAnsi="Times New Roman" w:cs="Times New Roman"/>
          <w:b/>
          <w:noProof/>
          <w:color w:val="000000"/>
          <w:sz w:val="20"/>
          <w:szCs w:val="20"/>
        </w:rPr>
        <w:t>contraction</w:t>
      </w:r>
      <w:r w:rsidR="004E070A" w:rsidRPr="00755EDD">
        <w:rPr>
          <w:rFonts w:ascii="Times New Roman" w:eastAsia="Times New Roman" w:hAnsi="Times New Roman" w:cs="Times New Roman"/>
          <w:b/>
          <w:noProof/>
          <w:sz w:val="20"/>
          <w:szCs w:val="20"/>
        </w:rPr>
        <w:t xml:space="preserve"> and metabolism.</w:t>
      </w:r>
      <w:r w:rsidR="005C19CD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</w:p>
    <w:p w14:paraId="5E98E77C" w14:textId="60D3D144" w:rsidR="00A7207F" w:rsidRPr="005C19CD" w:rsidRDefault="00E32933" w:rsidP="0076327B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 w:rsidRPr="00973C30">
        <w:rPr>
          <w:rFonts w:ascii="Times New Roman" w:eastAsia="Times New Roman" w:hAnsi="Times New Roman" w:cs="Times New Roman"/>
          <w:bCs/>
          <w:sz w:val="20"/>
          <w:szCs w:val="20"/>
        </w:rPr>
        <w:t xml:space="preserve">Gene </w:t>
      </w:r>
      <w:proofErr w:type="spellStart"/>
      <w:r w:rsidRPr="00973C30">
        <w:rPr>
          <w:rFonts w:ascii="Times New Roman" w:eastAsia="Times New Roman" w:hAnsi="Times New Roman" w:cs="Times New Roman"/>
          <w:bCs/>
          <w:sz w:val="20"/>
          <w:szCs w:val="20"/>
        </w:rPr>
        <w:t>onthology</w:t>
      </w:r>
      <w:proofErr w:type="spellEnd"/>
      <w:r w:rsidRPr="00973C30">
        <w:rPr>
          <w:rFonts w:ascii="Times New Roman" w:eastAsia="Times New Roman" w:hAnsi="Times New Roman" w:cs="Times New Roman"/>
          <w:bCs/>
          <w:sz w:val="20"/>
          <w:szCs w:val="20"/>
        </w:rPr>
        <w:t xml:space="preserve"> analysis of differentially expressed genes in </w:t>
      </w:r>
      <w:r w:rsidR="004405D9">
        <w:rPr>
          <w:rFonts w:ascii="Times New Roman" w:eastAsia="Times New Roman" w:hAnsi="Times New Roman" w:cs="Times New Roman"/>
          <w:bCs/>
          <w:sz w:val="20"/>
          <w:szCs w:val="20"/>
        </w:rPr>
        <w:t>24</w:t>
      </w:r>
      <w:r w:rsidRPr="00973C30">
        <w:rPr>
          <w:rFonts w:ascii="Times New Roman" w:eastAsia="Times New Roman" w:hAnsi="Times New Roman" w:cs="Times New Roman"/>
          <w:bCs/>
          <w:sz w:val="20"/>
          <w:szCs w:val="20"/>
        </w:rPr>
        <w:t xml:space="preserve">-week-old </w:t>
      </w:r>
      <w:r>
        <w:rPr>
          <w:rFonts w:ascii="Times New Roman" w:eastAsia="Times New Roman" w:hAnsi="Times New Roman" w:cs="Times New Roman"/>
          <w:bCs/>
          <w:sz w:val="20"/>
          <w:szCs w:val="20"/>
        </w:rPr>
        <w:t>(</w:t>
      </w:r>
      <w:r w:rsidR="00BA1CD8">
        <w:rPr>
          <w:rFonts w:ascii="Times New Roman" w:eastAsia="Times New Roman" w:hAnsi="Times New Roman" w:cs="Times New Roman"/>
          <w:bCs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Cs/>
          <w:sz w:val="20"/>
          <w:szCs w:val="20"/>
        </w:rPr>
        <w:t xml:space="preserve">) and </w:t>
      </w:r>
      <w:r w:rsidR="004405D9">
        <w:rPr>
          <w:rFonts w:ascii="Times New Roman" w:eastAsia="Times New Roman" w:hAnsi="Times New Roman" w:cs="Times New Roman"/>
          <w:bCs/>
          <w:sz w:val="20"/>
          <w:szCs w:val="20"/>
        </w:rPr>
        <w:t>12</w:t>
      </w:r>
      <w:r>
        <w:rPr>
          <w:rFonts w:ascii="Times New Roman" w:eastAsia="Times New Roman" w:hAnsi="Times New Roman" w:cs="Times New Roman"/>
          <w:bCs/>
          <w:sz w:val="20"/>
          <w:szCs w:val="20"/>
        </w:rPr>
        <w:t>-week-old AR113Q (</w:t>
      </w:r>
      <w:r w:rsidR="00BA1CD8">
        <w:rPr>
          <w:rFonts w:ascii="Times New Roman" w:eastAsia="Times New Roman" w:hAnsi="Times New Roman" w:cs="Times New Roman"/>
          <w:bCs/>
          <w:sz w:val="20"/>
          <w:szCs w:val="20"/>
        </w:rPr>
        <w:t>b</w:t>
      </w:r>
      <w:r w:rsidR="00661073">
        <w:rPr>
          <w:rFonts w:ascii="Times New Roman" w:eastAsia="Times New Roman" w:hAnsi="Times New Roman" w:cs="Times New Roman"/>
          <w:bCs/>
          <w:sz w:val="20"/>
          <w:szCs w:val="20"/>
        </w:rPr>
        <w:t>,</w:t>
      </w:r>
      <w:r w:rsidR="00BA1CD8">
        <w:rPr>
          <w:rFonts w:ascii="Times New Roman" w:eastAsia="Times New Roman" w:hAnsi="Times New Roman" w:cs="Times New Roman"/>
          <w:bCs/>
          <w:sz w:val="20"/>
          <w:szCs w:val="20"/>
        </w:rPr>
        <w:t xml:space="preserve"> c</w:t>
      </w:r>
      <w:r>
        <w:rPr>
          <w:rFonts w:ascii="Times New Roman" w:eastAsia="Times New Roman" w:hAnsi="Times New Roman" w:cs="Times New Roman"/>
          <w:bCs/>
          <w:sz w:val="20"/>
          <w:szCs w:val="20"/>
        </w:rPr>
        <w:t xml:space="preserve">) </w:t>
      </w:r>
      <w:r w:rsidR="00DD77C0" w:rsidRPr="00973C30">
        <w:rPr>
          <w:rFonts w:ascii="Times New Roman" w:eastAsia="Times New Roman" w:hAnsi="Times New Roman" w:cs="Times New Roman"/>
          <w:bCs/>
          <w:sz w:val="20"/>
          <w:szCs w:val="20"/>
        </w:rPr>
        <w:t xml:space="preserve">AR113Q mice </w:t>
      </w:r>
      <w:r w:rsidRPr="00973C30">
        <w:rPr>
          <w:rFonts w:ascii="Times New Roman" w:eastAsia="Times New Roman" w:hAnsi="Times New Roman" w:cs="Times New Roman"/>
          <w:bCs/>
          <w:sz w:val="20"/>
          <w:szCs w:val="20"/>
        </w:rPr>
        <w:t xml:space="preserve">compared to control mice (n = 3 </w:t>
      </w:r>
      <w:r w:rsidRPr="00973C30">
        <w:rPr>
          <w:rFonts w:ascii="Times New Roman" w:eastAsia="Times New Roman" w:hAnsi="Times New Roman" w:cs="Times New Roman"/>
          <w:color w:val="000000"/>
          <w:sz w:val="20"/>
          <w:szCs w:val="20"/>
        </w:rPr>
        <w:t>mice/genotype).</w:t>
      </w:r>
    </w:p>
    <w:p w14:paraId="325B82CF" w14:textId="77777777" w:rsidR="00A3289A" w:rsidRDefault="00A3289A" w:rsidP="0076327B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029C18F9" w14:textId="77777777" w:rsidR="005C19CD" w:rsidRDefault="00BA1CD8" w:rsidP="004B4617">
      <w:pPr>
        <w:spacing w:after="0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noProof/>
          <w:sz w:val="20"/>
          <w:szCs w:val="20"/>
          <w:lang w:val="en-US"/>
        </w:rPr>
        <w:lastRenderedPageBreak/>
        <w:drawing>
          <wp:inline distT="0" distB="0" distL="0" distR="0" wp14:anchorId="76A06A19" wp14:editId="7F7773CA">
            <wp:extent cx="4953000" cy="7713069"/>
            <wp:effectExtent l="0" t="0" r="0" b="254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836" cy="7722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963E5" w14:textId="436B334E" w:rsidR="005C19CD" w:rsidRDefault="00D65CC1" w:rsidP="0076327B">
      <w:pPr>
        <w:spacing w:after="0" w:line="36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7C6ABD">
        <w:rPr>
          <w:rFonts w:ascii="Times New Roman" w:hAnsi="Times New Roman" w:cs="Times New Roman"/>
          <w:b/>
          <w:sz w:val="20"/>
          <w:szCs w:val="20"/>
          <w:lang w:val="en-US"/>
        </w:rPr>
        <w:t xml:space="preserve">Supplementary </w:t>
      </w:r>
      <w:r>
        <w:rPr>
          <w:rFonts w:ascii="Times New Roman" w:hAnsi="Times New Roman" w:cs="Times New Roman"/>
          <w:b/>
          <w:sz w:val="20"/>
          <w:szCs w:val="20"/>
          <w:lang w:val="en-US"/>
        </w:rPr>
        <w:t>Figure</w:t>
      </w:r>
      <w:r w:rsidRPr="007C6ABD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r w:rsidR="00A3289A">
        <w:rPr>
          <w:rFonts w:ascii="Times New Roman" w:hAnsi="Times New Roman" w:cs="Times New Roman"/>
          <w:b/>
          <w:sz w:val="20"/>
          <w:szCs w:val="20"/>
          <w:lang w:val="en-US"/>
        </w:rPr>
        <w:t>2</w:t>
      </w:r>
      <w:r w:rsidR="00BA1CD8">
        <w:rPr>
          <w:rFonts w:ascii="Times New Roman" w:hAnsi="Times New Roman" w:cs="Times New Roman"/>
          <w:b/>
          <w:sz w:val="20"/>
          <w:szCs w:val="20"/>
          <w:lang w:val="en-US"/>
        </w:rPr>
        <w:t>:</w:t>
      </w:r>
      <w:r w:rsidRPr="007C6ABD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  <w:lang w:val="en-US"/>
        </w:rPr>
        <w:t>Altered expression of ECC genes in fast-twitch muscles of AR100Q mice.</w:t>
      </w:r>
    </w:p>
    <w:p w14:paraId="2D9B88C3" w14:textId="3591661C" w:rsidR="00D65CC1" w:rsidRDefault="005C19CD" w:rsidP="0076327B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a</w:t>
      </w:r>
      <w:r w:rsidR="00D65CC1">
        <w:rPr>
          <w:rFonts w:ascii="Times New Roman" w:hAnsi="Times New Roman" w:cs="Times New Roman"/>
          <w:sz w:val="20"/>
          <w:szCs w:val="20"/>
          <w:lang w:val="en-US"/>
        </w:rPr>
        <w:t>-</w:t>
      </w:r>
      <w:r>
        <w:rPr>
          <w:rFonts w:ascii="Times New Roman" w:hAnsi="Times New Roman" w:cs="Times New Roman"/>
          <w:sz w:val="20"/>
          <w:szCs w:val="20"/>
          <w:lang w:val="en-US"/>
        </w:rPr>
        <w:t>d</w:t>
      </w:r>
      <w:r w:rsidR="00D65CC1">
        <w:rPr>
          <w:rFonts w:ascii="Times New Roman" w:hAnsi="Times New Roman" w:cs="Times New Roman"/>
          <w:sz w:val="20"/>
          <w:szCs w:val="20"/>
          <w:lang w:val="en-US"/>
        </w:rPr>
        <w:t>) R</w:t>
      </w:r>
      <w:r w:rsidR="002A0F89">
        <w:rPr>
          <w:rFonts w:ascii="Times New Roman" w:hAnsi="Times New Roman" w:cs="Times New Roman"/>
          <w:sz w:val="20"/>
          <w:szCs w:val="20"/>
          <w:lang w:val="en-US"/>
        </w:rPr>
        <w:t>T-</w:t>
      </w:r>
      <w:r w:rsidR="00D65CC1">
        <w:rPr>
          <w:rFonts w:ascii="Times New Roman" w:hAnsi="Times New Roman" w:cs="Times New Roman"/>
          <w:sz w:val="20"/>
          <w:szCs w:val="20"/>
          <w:lang w:val="en-US"/>
        </w:rPr>
        <w:t xml:space="preserve">PCR analysis of the indicated genes </w:t>
      </w:r>
      <w:r w:rsidR="00E15CF9" w:rsidRPr="003F2058">
        <w:rPr>
          <w:rFonts w:ascii="Times New Roman" w:eastAsia="Times New Roman" w:hAnsi="Times New Roman" w:cs="Times New Roman"/>
          <w:sz w:val="20"/>
          <w:szCs w:val="20"/>
        </w:rPr>
        <w:t xml:space="preserve">normalized to </w:t>
      </w:r>
      <w:r w:rsidR="00E15CF9" w:rsidRPr="00E15CF9">
        <w:rPr>
          <w:rFonts w:ascii="Times New Roman" w:eastAsia="Times New Roman" w:hAnsi="Times New Roman" w:cs="Times New Roman"/>
          <w:i/>
          <w:iCs/>
          <w:sz w:val="20"/>
          <w:szCs w:val="20"/>
        </w:rPr>
        <w:t>beta-actin</w:t>
      </w:r>
      <w:r w:rsidR="00E15CF9" w:rsidRPr="003F205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65CC1">
        <w:rPr>
          <w:rFonts w:ascii="Times New Roman" w:hAnsi="Times New Roman" w:cs="Times New Roman"/>
          <w:sz w:val="20"/>
          <w:szCs w:val="20"/>
          <w:lang w:val="en-US"/>
        </w:rPr>
        <w:t>in the EDL (</w:t>
      </w:r>
      <w:r w:rsidR="00BA1CD8">
        <w:rPr>
          <w:rFonts w:ascii="Times New Roman" w:hAnsi="Times New Roman" w:cs="Times New Roman"/>
          <w:sz w:val="20"/>
          <w:szCs w:val="20"/>
          <w:lang w:val="en-US"/>
        </w:rPr>
        <w:t>a</w:t>
      </w:r>
      <w:r w:rsidR="00D65CC1">
        <w:rPr>
          <w:rFonts w:ascii="Times New Roman" w:hAnsi="Times New Roman" w:cs="Times New Roman"/>
          <w:sz w:val="20"/>
          <w:szCs w:val="20"/>
          <w:lang w:val="en-US"/>
        </w:rPr>
        <w:t>), FDB (</w:t>
      </w:r>
      <w:r w:rsidR="00BA1CD8">
        <w:rPr>
          <w:rFonts w:ascii="Times New Roman" w:hAnsi="Times New Roman" w:cs="Times New Roman"/>
          <w:sz w:val="20"/>
          <w:szCs w:val="20"/>
          <w:lang w:val="en-US"/>
        </w:rPr>
        <w:t>b</w:t>
      </w:r>
      <w:r w:rsidR="00D65CC1">
        <w:rPr>
          <w:rFonts w:ascii="Times New Roman" w:hAnsi="Times New Roman" w:cs="Times New Roman"/>
          <w:sz w:val="20"/>
          <w:szCs w:val="20"/>
          <w:lang w:val="en-US"/>
        </w:rPr>
        <w:t>), soleus (</w:t>
      </w:r>
      <w:r w:rsidR="00BA1CD8">
        <w:rPr>
          <w:rFonts w:ascii="Times New Roman" w:hAnsi="Times New Roman" w:cs="Times New Roman"/>
          <w:sz w:val="20"/>
          <w:szCs w:val="20"/>
          <w:lang w:val="en-US"/>
        </w:rPr>
        <w:t>c</w:t>
      </w:r>
      <w:r w:rsidR="00D65CC1">
        <w:rPr>
          <w:rFonts w:ascii="Times New Roman" w:hAnsi="Times New Roman" w:cs="Times New Roman"/>
          <w:sz w:val="20"/>
          <w:szCs w:val="20"/>
          <w:lang w:val="en-US"/>
        </w:rPr>
        <w:t>), and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D65CC1">
        <w:rPr>
          <w:rFonts w:ascii="Times New Roman" w:hAnsi="Times New Roman" w:cs="Times New Roman"/>
          <w:sz w:val="20"/>
          <w:szCs w:val="20"/>
          <w:lang w:val="en-US"/>
        </w:rPr>
        <w:t>quadriceps (</w:t>
      </w:r>
      <w:r w:rsidR="00BA1CD8">
        <w:rPr>
          <w:rFonts w:ascii="Times New Roman" w:hAnsi="Times New Roman" w:cs="Times New Roman"/>
          <w:sz w:val="20"/>
          <w:szCs w:val="20"/>
          <w:lang w:val="en-US"/>
        </w:rPr>
        <w:t>d</w:t>
      </w:r>
      <w:r w:rsidR="00D65CC1">
        <w:rPr>
          <w:rFonts w:ascii="Times New Roman" w:hAnsi="Times New Roman" w:cs="Times New Roman"/>
          <w:sz w:val="20"/>
          <w:szCs w:val="20"/>
          <w:lang w:val="en-US"/>
        </w:rPr>
        <w:t>) muscles of 8-week-old WT and AR100Q mice.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D65CC1" w:rsidRPr="00BA271C">
        <w:rPr>
          <w:rFonts w:ascii="Times New Roman" w:hAnsi="Times New Roman" w:cs="Times New Roman"/>
          <w:sz w:val="20"/>
          <w:szCs w:val="20"/>
          <w:lang w:val="en-US"/>
        </w:rPr>
        <w:t>Graph</w:t>
      </w:r>
      <w:r w:rsidR="002A0F89">
        <w:rPr>
          <w:rFonts w:ascii="Times New Roman" w:hAnsi="Times New Roman" w:cs="Times New Roman"/>
          <w:sz w:val="20"/>
          <w:szCs w:val="20"/>
          <w:lang w:val="en-US"/>
        </w:rPr>
        <w:t>s</w:t>
      </w:r>
      <w:r w:rsidR="003C53F4">
        <w:rPr>
          <w:rFonts w:ascii="Times New Roman" w:hAnsi="Times New Roman" w:cs="Times New Roman"/>
          <w:sz w:val="20"/>
          <w:szCs w:val="20"/>
          <w:lang w:val="en-US"/>
        </w:rPr>
        <w:t xml:space="preserve"> show </w:t>
      </w:r>
      <w:r w:rsidR="00D65CC1" w:rsidRPr="00BA271C">
        <w:rPr>
          <w:rFonts w:ascii="Times New Roman" w:hAnsi="Times New Roman" w:cs="Times New Roman"/>
          <w:sz w:val="20"/>
          <w:szCs w:val="20"/>
          <w:lang w:val="en-US"/>
        </w:rPr>
        <w:t xml:space="preserve">mean ± </w:t>
      </w:r>
      <w:r w:rsidR="00D65CC1">
        <w:rPr>
          <w:rFonts w:ascii="Times New Roman" w:hAnsi="Times New Roman" w:cs="Times New Roman"/>
          <w:sz w:val="20"/>
          <w:szCs w:val="20"/>
          <w:lang w:val="en-US"/>
        </w:rPr>
        <w:t>SEM</w:t>
      </w:r>
      <w:r w:rsidR="00D65CC1" w:rsidRPr="00BA271C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="00D65CC1">
        <w:rPr>
          <w:rFonts w:ascii="Times New Roman" w:hAnsi="Times New Roman" w:cs="Times New Roman"/>
          <w:sz w:val="20"/>
          <w:szCs w:val="20"/>
          <w:lang w:val="en-US"/>
        </w:rPr>
        <w:t>n = 3-5</w:t>
      </w:r>
      <w:r w:rsidR="00D65CC1" w:rsidRPr="00C8600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806D4E">
        <w:rPr>
          <w:rFonts w:ascii="Times New Roman" w:eastAsia="Times New Roman" w:hAnsi="Times New Roman" w:cs="Times New Roman"/>
          <w:sz w:val="20"/>
          <w:szCs w:val="20"/>
        </w:rPr>
        <w:t>mice/genotype</w:t>
      </w:r>
      <w:r w:rsidR="00D65CC1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="00D65CC1" w:rsidRPr="00D1799F">
        <w:rPr>
          <w:rFonts w:ascii="Times New Roman" w:hAnsi="Times New Roman" w:cs="Times New Roman"/>
          <w:sz w:val="20"/>
          <w:szCs w:val="20"/>
          <w:lang w:val="en-US"/>
        </w:rPr>
        <w:t>student’s t test</w:t>
      </w:r>
      <w:r w:rsidR="00D65CC1">
        <w:rPr>
          <w:rFonts w:ascii="Times New Roman" w:hAnsi="Times New Roman" w:cs="Times New Roman"/>
          <w:sz w:val="20"/>
          <w:szCs w:val="20"/>
          <w:lang w:val="en-US"/>
        </w:rPr>
        <w:t>, * p = 0.05, ** p = 0.01, *** p = 0.001.</w:t>
      </w:r>
    </w:p>
    <w:p w14:paraId="1A421F4F" w14:textId="77777777" w:rsidR="00FF550F" w:rsidRDefault="00FF550F" w:rsidP="0076327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639C7E4B" w14:textId="7D140648" w:rsidR="00BA1CD8" w:rsidRDefault="00BA1CD8" w:rsidP="004B4617">
      <w:pPr>
        <w:spacing w:after="0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noProof/>
          <w:sz w:val="20"/>
          <w:szCs w:val="20"/>
          <w:lang w:val="en-US"/>
        </w:rPr>
        <w:lastRenderedPageBreak/>
        <w:drawing>
          <wp:inline distT="0" distB="0" distL="0" distR="0" wp14:anchorId="2EF254CB" wp14:editId="0DD9F18A">
            <wp:extent cx="6115050" cy="4445000"/>
            <wp:effectExtent l="0" t="0" r="0" b="0"/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444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8BCBEC" w14:textId="582388B9" w:rsidR="00FC5485" w:rsidRDefault="00FC5485" w:rsidP="0076327B">
      <w:pPr>
        <w:spacing w:after="0" w:line="36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7C6ABD">
        <w:rPr>
          <w:rFonts w:ascii="Times New Roman" w:hAnsi="Times New Roman" w:cs="Times New Roman"/>
          <w:b/>
          <w:sz w:val="20"/>
          <w:szCs w:val="20"/>
          <w:lang w:val="en-US"/>
        </w:rPr>
        <w:t xml:space="preserve">Supplementary </w:t>
      </w:r>
      <w:r>
        <w:rPr>
          <w:rFonts w:ascii="Times New Roman" w:hAnsi="Times New Roman" w:cs="Times New Roman"/>
          <w:b/>
          <w:sz w:val="20"/>
          <w:szCs w:val="20"/>
          <w:lang w:val="en-US"/>
        </w:rPr>
        <w:t>Figure</w:t>
      </w:r>
      <w:r w:rsidRPr="007C6ABD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r w:rsidR="005070B7">
        <w:rPr>
          <w:rFonts w:ascii="Times New Roman" w:hAnsi="Times New Roman" w:cs="Times New Roman"/>
          <w:b/>
          <w:sz w:val="20"/>
          <w:szCs w:val="20"/>
          <w:lang w:val="en-US"/>
        </w:rPr>
        <w:t>3</w:t>
      </w:r>
      <w:r w:rsidR="00BA1CD8">
        <w:rPr>
          <w:rFonts w:ascii="Times New Roman" w:hAnsi="Times New Roman" w:cs="Times New Roman"/>
          <w:b/>
          <w:sz w:val="20"/>
          <w:szCs w:val="20"/>
          <w:lang w:val="en-US"/>
        </w:rPr>
        <w:t>:</w:t>
      </w:r>
      <w:r w:rsidR="005C19CD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r w:rsidR="007A5409">
        <w:rPr>
          <w:rFonts w:ascii="Times New Roman" w:hAnsi="Times New Roman" w:cs="Times New Roman"/>
          <w:b/>
          <w:sz w:val="20"/>
          <w:szCs w:val="20"/>
          <w:lang w:val="en-US"/>
        </w:rPr>
        <w:t>Core-like pathology and n</w:t>
      </w:r>
      <w:r>
        <w:rPr>
          <w:rFonts w:ascii="Times New Roman" w:hAnsi="Times New Roman" w:cs="Times New Roman"/>
          <w:b/>
          <w:sz w:val="20"/>
          <w:szCs w:val="20"/>
          <w:lang w:val="en-US"/>
        </w:rPr>
        <w:t>ormal lactate levels in the bloodstream of AR100Q mice.</w:t>
      </w:r>
    </w:p>
    <w:p w14:paraId="10E91948" w14:textId="7E67435E" w:rsidR="007A5409" w:rsidRPr="007A5409" w:rsidRDefault="005C19CD" w:rsidP="0076327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a)</w:t>
      </w:r>
      <w:r w:rsidR="007A5409" w:rsidRPr="005C19CD">
        <w:rPr>
          <w:rFonts w:ascii="Times New Roman" w:hAnsi="Times New Roman" w:cs="Times New Roman"/>
          <w:sz w:val="20"/>
          <w:szCs w:val="20"/>
        </w:rPr>
        <w:t>Immunofluorescence</w:t>
      </w:r>
      <w:proofErr w:type="gramEnd"/>
      <w:r w:rsidR="007A5409" w:rsidRPr="005C19CD">
        <w:rPr>
          <w:rFonts w:ascii="Times New Roman" w:hAnsi="Times New Roman" w:cs="Times New Roman"/>
          <w:sz w:val="20"/>
          <w:szCs w:val="20"/>
        </w:rPr>
        <w:t xml:space="preserve"> analysis of RYR1 (green), AR (red), nuclei (DAPI, blue), and wheat germ agglutinin (WGA, purple) in the quadriceps </w:t>
      </w:r>
      <w:r w:rsidR="005F0686" w:rsidRPr="005C19CD">
        <w:rPr>
          <w:rFonts w:ascii="Times New Roman" w:hAnsi="Times New Roman" w:cs="Times New Roman"/>
          <w:sz w:val="20"/>
          <w:szCs w:val="20"/>
        </w:rPr>
        <w:t xml:space="preserve">muscle </w:t>
      </w:r>
      <w:r w:rsidR="007A5409" w:rsidRPr="005C19CD">
        <w:rPr>
          <w:rFonts w:ascii="Times New Roman" w:hAnsi="Times New Roman" w:cs="Times New Roman"/>
          <w:sz w:val="20"/>
          <w:szCs w:val="20"/>
        </w:rPr>
        <w:t xml:space="preserve">of 8-week-old WT and AR100Q mice (n = 3 </w:t>
      </w:r>
      <w:r w:rsidR="007A5409" w:rsidRPr="005C19CD">
        <w:rPr>
          <w:rFonts w:ascii="Times New Roman" w:hAnsi="Times New Roman" w:cs="Times New Roman"/>
          <w:bCs/>
          <w:sz w:val="20"/>
          <w:szCs w:val="20"/>
          <w:lang w:val="en-US"/>
        </w:rPr>
        <w:t>mice/genotype</w:t>
      </w:r>
      <w:r w:rsidR="007A5409" w:rsidRPr="005C19CD">
        <w:rPr>
          <w:rFonts w:ascii="Times New Roman" w:hAnsi="Times New Roman" w:cs="Times New Roman"/>
          <w:sz w:val="20"/>
          <w:szCs w:val="20"/>
        </w:rPr>
        <w:t xml:space="preserve">). Shown are representative images of 3 biological replicates. Bar, 20 </w:t>
      </w:r>
      <w:proofErr w:type="spellStart"/>
      <w:r w:rsidR="007A5409" w:rsidRPr="005C19CD">
        <w:rPr>
          <w:rFonts w:ascii="Times New Roman" w:hAnsi="Times New Roman" w:cs="Times New Roman"/>
          <w:sz w:val="20"/>
          <w:szCs w:val="20"/>
        </w:rPr>
        <w:t>μm</w:t>
      </w:r>
      <w:proofErr w:type="spellEnd"/>
      <w:r w:rsidR="007A5409" w:rsidRPr="005C19CD">
        <w:rPr>
          <w:rFonts w:ascii="Times New Roman" w:hAnsi="Times New Roman" w:cs="Times New Roman"/>
          <w:sz w:val="20"/>
          <w:szCs w:val="20"/>
        </w:rPr>
        <w:t xml:space="preserve">. Arrows point to </w:t>
      </w:r>
      <w:proofErr w:type="spellStart"/>
      <w:r w:rsidR="007A5409" w:rsidRPr="005C19CD">
        <w:rPr>
          <w:rFonts w:ascii="Times New Roman" w:hAnsi="Times New Roman" w:cs="Times New Roman"/>
          <w:sz w:val="20"/>
          <w:szCs w:val="20"/>
        </w:rPr>
        <w:t>fibers</w:t>
      </w:r>
      <w:proofErr w:type="spellEnd"/>
      <w:r w:rsidR="007A5409" w:rsidRPr="005C19CD">
        <w:rPr>
          <w:rFonts w:ascii="Times New Roman" w:hAnsi="Times New Roman" w:cs="Times New Roman"/>
          <w:sz w:val="20"/>
          <w:szCs w:val="20"/>
        </w:rPr>
        <w:t xml:space="preserve"> with areas deprived of RYR1.</w:t>
      </w:r>
      <w:r>
        <w:rPr>
          <w:rFonts w:ascii="Times New Roman" w:hAnsi="Times New Roman" w:cs="Times New Roman"/>
          <w:sz w:val="20"/>
          <w:szCs w:val="20"/>
        </w:rPr>
        <w:t xml:space="preserve"> b)</w:t>
      </w:r>
      <w:r w:rsidRPr="005C19C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</w:t>
      </w:r>
      <w:r w:rsidR="008B2FC6" w:rsidRPr="005C19C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Blood lactate level analysis in </w:t>
      </w:r>
      <w:r w:rsidR="0005256A" w:rsidRPr="005C19CD">
        <w:rPr>
          <w:rFonts w:ascii="Times New Roman" w:hAnsi="Times New Roman" w:cs="Times New Roman"/>
          <w:bCs/>
          <w:sz w:val="20"/>
          <w:szCs w:val="20"/>
          <w:lang w:val="en-US"/>
        </w:rPr>
        <w:t>12</w:t>
      </w:r>
      <w:r w:rsidR="008B2FC6" w:rsidRPr="005C19CD">
        <w:rPr>
          <w:rFonts w:ascii="Times New Roman" w:hAnsi="Times New Roman" w:cs="Times New Roman"/>
          <w:bCs/>
          <w:sz w:val="20"/>
          <w:szCs w:val="20"/>
          <w:lang w:val="en-US"/>
        </w:rPr>
        <w:t>-week-old mice (n = 3-5 mice/genotype).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c)</w:t>
      </w:r>
      <w:r w:rsidR="007A5409" w:rsidRPr="005C19CD">
        <w:rPr>
          <w:rFonts w:ascii="Times New Roman" w:eastAsia="Times New Roman" w:hAnsi="Times New Roman" w:cs="Times New Roman"/>
          <w:sz w:val="20"/>
          <w:szCs w:val="20"/>
        </w:rPr>
        <w:t xml:space="preserve">RT-PCR analysis of the transcript levels of the indicated genes normalized to </w:t>
      </w:r>
      <w:r w:rsidR="007A5409" w:rsidRPr="005C19CD">
        <w:rPr>
          <w:rFonts w:ascii="Times New Roman" w:eastAsia="Times New Roman" w:hAnsi="Times New Roman" w:cs="Times New Roman"/>
          <w:i/>
          <w:iCs/>
          <w:sz w:val="20"/>
          <w:szCs w:val="20"/>
        </w:rPr>
        <w:t>beta-actin</w:t>
      </w:r>
      <w:r w:rsidR="007A5409" w:rsidRPr="005C19CD">
        <w:rPr>
          <w:rFonts w:ascii="Times New Roman" w:eastAsia="Times New Roman" w:hAnsi="Times New Roman" w:cs="Times New Roman"/>
          <w:sz w:val="20"/>
          <w:szCs w:val="20"/>
        </w:rPr>
        <w:t xml:space="preserve"> in the quadriceps muscle</w:t>
      </w:r>
      <w:r w:rsidR="005F0686" w:rsidRPr="005C19C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F0686" w:rsidRPr="005C19CD">
        <w:rPr>
          <w:rFonts w:ascii="Times New Roman" w:hAnsi="Times New Roman" w:cs="Times New Roman"/>
          <w:sz w:val="20"/>
          <w:szCs w:val="20"/>
        </w:rPr>
        <w:t>of 8-week-old WT and AR100Q mice</w:t>
      </w:r>
      <w:r w:rsidR="007A5409" w:rsidRPr="005C19CD">
        <w:rPr>
          <w:rFonts w:ascii="Times New Roman" w:eastAsia="Times New Roman" w:hAnsi="Times New Roman" w:cs="Times New Roman"/>
          <w:sz w:val="20"/>
          <w:szCs w:val="20"/>
        </w:rPr>
        <w:t xml:space="preserve"> (n = </w:t>
      </w:r>
      <w:r w:rsidR="007A5409" w:rsidRPr="005C19C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3-5 </w:t>
      </w:r>
      <w:r w:rsidR="007A5409" w:rsidRPr="005C19CD">
        <w:rPr>
          <w:rFonts w:ascii="Times New Roman" w:eastAsia="Times New Roman" w:hAnsi="Times New Roman" w:cs="Times New Roman"/>
          <w:sz w:val="20"/>
          <w:szCs w:val="20"/>
        </w:rPr>
        <w:t>mice/genotype)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="007A5409" w:rsidRPr="007A5409">
        <w:rPr>
          <w:rFonts w:ascii="Times New Roman" w:eastAsia="Times New Roman" w:hAnsi="Times New Roman" w:cs="Times New Roman"/>
          <w:sz w:val="20"/>
          <w:szCs w:val="20"/>
        </w:rPr>
        <w:t>Graphs</w:t>
      </w:r>
      <w:r w:rsidR="003C53F4">
        <w:rPr>
          <w:rFonts w:ascii="Times New Roman" w:eastAsia="Times New Roman" w:hAnsi="Times New Roman" w:cs="Times New Roman"/>
          <w:sz w:val="20"/>
          <w:szCs w:val="20"/>
        </w:rPr>
        <w:t xml:space="preserve"> show</w:t>
      </w:r>
      <w:r w:rsidR="007A5409" w:rsidRPr="007A5409">
        <w:rPr>
          <w:rFonts w:ascii="Times New Roman" w:eastAsia="Times New Roman" w:hAnsi="Times New Roman" w:cs="Times New Roman"/>
          <w:sz w:val="20"/>
          <w:szCs w:val="20"/>
        </w:rPr>
        <w:t xml:space="preserve"> mean ± SEM, student’s t-test; * p &lt; 0.05.</w:t>
      </w:r>
    </w:p>
    <w:p w14:paraId="15D9C3FE" w14:textId="388F7985" w:rsidR="00201E13" w:rsidRDefault="00201E13" w:rsidP="0076327B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br w:type="page"/>
      </w:r>
    </w:p>
    <w:p w14:paraId="7E21F25D" w14:textId="79C97BFE" w:rsidR="005C19CD" w:rsidRDefault="005C19CD" w:rsidP="004B4617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noProof/>
          <w:sz w:val="20"/>
          <w:szCs w:val="20"/>
        </w:rPr>
        <w:lastRenderedPageBreak/>
        <w:drawing>
          <wp:inline distT="0" distB="0" distL="0" distR="0" wp14:anchorId="0829521C" wp14:editId="67CE8B78">
            <wp:extent cx="6115050" cy="5562600"/>
            <wp:effectExtent l="0" t="0" r="0" b="0"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556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462AE" w14:textId="77777777" w:rsidR="005C19CD" w:rsidRDefault="00876CDD" w:rsidP="0076327B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Supplementary Figure </w:t>
      </w:r>
      <w:r w:rsidR="006C5A57">
        <w:rPr>
          <w:rFonts w:ascii="Times New Roman" w:eastAsia="Times New Roman" w:hAnsi="Times New Roman" w:cs="Times New Roman"/>
          <w:b/>
          <w:sz w:val="20"/>
          <w:szCs w:val="20"/>
        </w:rPr>
        <w:t>4</w:t>
      </w:r>
      <w:r w:rsidR="005C19CD">
        <w:rPr>
          <w:rFonts w:ascii="Times New Roman" w:eastAsia="Times New Roman" w:hAnsi="Times New Roman" w:cs="Times New Roman"/>
          <w:b/>
          <w:sz w:val="20"/>
          <w:szCs w:val="20"/>
        </w:rPr>
        <w:t xml:space="preserve">: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Disrupted sarcomere organization in the muscle of SBMA mice.</w:t>
      </w:r>
      <w:r w:rsidR="005C19C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ECFFC5D" w14:textId="3EF3C0B3" w:rsidR="00876CDD" w:rsidRDefault="00876CDD" w:rsidP="0076327B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Immunofluorescence </w:t>
      </w:r>
      <w:r w:rsidR="00092667">
        <w:rPr>
          <w:rFonts w:ascii="Times New Roman" w:eastAsia="Times New Roman" w:hAnsi="Times New Roman" w:cs="Times New Roman"/>
          <w:sz w:val="20"/>
          <w:szCs w:val="20"/>
        </w:rPr>
        <w:t xml:space="preserve">and confocal microscopy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nalysis of RYR1 (white) and CASQ (green) in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fibers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isolated from the TA muscle of WT and AR100Q mice (n = 3 mice/genotype).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hown are representative images.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Bar = 25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μm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magnification bar = 10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μm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. Graphs show fluorescence quantification (described in the Methods section).</w:t>
      </w:r>
    </w:p>
    <w:p w14:paraId="2C49A36A" w14:textId="77777777" w:rsidR="00CA5F77" w:rsidRDefault="00CA5F77" w:rsidP="0076327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6B60EA08" w14:textId="1A439D2B" w:rsidR="00201E13" w:rsidRDefault="00201E13" w:rsidP="0076327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FFF1E54" w14:textId="4D5A926D" w:rsidR="00A034C4" w:rsidRDefault="005C19CD" w:rsidP="004B4617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noProof/>
          <w:sz w:val="20"/>
          <w:szCs w:val="20"/>
        </w:rPr>
        <w:drawing>
          <wp:inline distT="0" distB="0" distL="0" distR="0" wp14:anchorId="4E11B8CD" wp14:editId="1EA22462">
            <wp:extent cx="6115050" cy="5702300"/>
            <wp:effectExtent l="0" t="0" r="0" b="0"/>
            <wp:docPr id="15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570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B6C3B" w14:textId="6CEBA3B5" w:rsidR="00201E13" w:rsidRDefault="00492539" w:rsidP="0076327B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Supplementary </w:t>
      </w:r>
      <w:r w:rsidR="00EC2C41">
        <w:rPr>
          <w:rFonts w:ascii="Times New Roman" w:eastAsia="Times New Roman" w:hAnsi="Times New Roman" w:cs="Times New Roman"/>
          <w:b/>
          <w:sz w:val="20"/>
          <w:szCs w:val="20"/>
        </w:rPr>
        <w:t>Figure</w:t>
      </w:r>
      <w:r w:rsidR="00201E13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6C5A57">
        <w:rPr>
          <w:rFonts w:ascii="Times New Roman" w:eastAsia="Times New Roman" w:hAnsi="Times New Roman" w:cs="Times New Roman"/>
          <w:b/>
          <w:sz w:val="20"/>
          <w:szCs w:val="20"/>
        </w:rPr>
        <w:t>5</w:t>
      </w:r>
      <w:r w:rsidR="005C19CD">
        <w:rPr>
          <w:rFonts w:ascii="Times New Roman" w:eastAsia="Times New Roman" w:hAnsi="Times New Roman" w:cs="Times New Roman"/>
          <w:b/>
          <w:sz w:val="20"/>
          <w:szCs w:val="20"/>
        </w:rPr>
        <w:t xml:space="preserve">: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Disruption of </w:t>
      </w:r>
      <w:r w:rsidR="00867C2A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myofiber organization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</w:t>
      </w:r>
      <w:r w:rsidR="00201E13">
        <w:rPr>
          <w:rFonts w:ascii="Times New Roman" w:eastAsia="Times New Roman" w:hAnsi="Times New Roman" w:cs="Times New Roman"/>
          <w:b/>
          <w:sz w:val="20"/>
          <w:szCs w:val="20"/>
        </w:rPr>
        <w:t>in SBMA mice.</w:t>
      </w:r>
    </w:p>
    <w:p w14:paraId="77B40D0A" w14:textId="05843B3D" w:rsidR="00201E13" w:rsidRPr="00833ECF" w:rsidRDefault="00201E13" w:rsidP="0076327B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Immunofluorescence </w:t>
      </w:r>
      <w:r w:rsidR="00092667">
        <w:rPr>
          <w:rFonts w:ascii="Times New Roman" w:eastAsia="Times New Roman" w:hAnsi="Times New Roman" w:cs="Times New Roman"/>
          <w:sz w:val="20"/>
          <w:szCs w:val="20"/>
        </w:rPr>
        <w:t xml:space="preserve">and confocal microscopy 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analysis of Actinin (purple), CASQ (green), and DAPI </w:t>
      </w:r>
      <w:r w:rsidR="00867C2A" w:rsidRPr="00833ECF">
        <w:rPr>
          <w:rFonts w:ascii="Times New Roman" w:eastAsia="Times New Roman" w:hAnsi="Times New Roman" w:cs="Times New Roman"/>
          <w:sz w:val="20"/>
          <w:szCs w:val="20"/>
        </w:rPr>
        <w:t xml:space="preserve">(blue) 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in </w:t>
      </w:r>
      <w:r w:rsidR="00867C2A" w:rsidRPr="00833ECF">
        <w:rPr>
          <w:rFonts w:ascii="Times New Roman" w:eastAsia="Times New Roman" w:hAnsi="Times New Roman" w:cs="Times New Roman"/>
          <w:sz w:val="20"/>
          <w:szCs w:val="20"/>
        </w:rPr>
        <w:t>myo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fibers isolated from the TA muscle of </w:t>
      </w:r>
      <w:r w:rsidR="008755D8">
        <w:rPr>
          <w:rFonts w:ascii="Times New Roman" w:eastAsia="Times New Roman" w:hAnsi="Times New Roman" w:cs="Times New Roman"/>
          <w:sz w:val="20"/>
          <w:szCs w:val="20"/>
        </w:rPr>
        <w:t xml:space="preserve">WT and 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>AR100Q mice (n = 3</w:t>
      </w:r>
      <w:r w:rsidR="00806D4E">
        <w:rPr>
          <w:rFonts w:ascii="Times New Roman" w:eastAsia="Times New Roman" w:hAnsi="Times New Roman" w:cs="Times New Roman"/>
          <w:sz w:val="20"/>
          <w:szCs w:val="20"/>
        </w:rPr>
        <w:t xml:space="preserve"> mice/genotype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). </w:t>
      </w:r>
      <w:r w:rsidRPr="00833EC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hown are representative images. 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Bar = 25 </w:t>
      </w:r>
      <w:proofErr w:type="spellStart"/>
      <w:r w:rsidR="00793D22">
        <w:rPr>
          <w:rFonts w:ascii="Times New Roman" w:eastAsia="Times New Roman" w:hAnsi="Times New Roman" w:cs="Times New Roman"/>
          <w:sz w:val="20"/>
          <w:szCs w:val="20"/>
        </w:rPr>
        <w:t>μm</w:t>
      </w:r>
      <w:proofErr w:type="spellEnd"/>
      <w:r w:rsidR="00793D22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 Magnification bar = 10 </w:t>
      </w:r>
      <w:proofErr w:type="spellStart"/>
      <w:r w:rsidR="00793D22">
        <w:rPr>
          <w:rFonts w:ascii="Times New Roman" w:eastAsia="Times New Roman" w:hAnsi="Times New Roman" w:cs="Times New Roman"/>
          <w:sz w:val="20"/>
          <w:szCs w:val="20"/>
        </w:rPr>
        <w:t>μm</w:t>
      </w:r>
      <w:proofErr w:type="spellEnd"/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. Graphs show fluorescence quantification (see Methods). </w:t>
      </w:r>
    </w:p>
    <w:p w14:paraId="06679D66" w14:textId="26F4475F" w:rsidR="00B9419D" w:rsidRDefault="00613175" w:rsidP="0076327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43F44FB8" w14:textId="3BD228B0" w:rsidR="00492539" w:rsidRDefault="008755D8" w:rsidP="004B461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drawing>
          <wp:inline distT="0" distB="0" distL="0" distR="0" wp14:anchorId="63FC9C81" wp14:editId="5F161DD5">
            <wp:extent cx="6120130" cy="1695450"/>
            <wp:effectExtent l="0" t="0" r="1270" b="6350"/>
            <wp:docPr id="8" name="Picture 8" descr="A picture containing text, brick, pav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brick, paving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31280" w14:textId="60778AD9" w:rsidR="00B9419D" w:rsidRDefault="00B9419D" w:rsidP="0076327B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Supplementary Figure </w:t>
      </w:r>
      <w:r w:rsidR="006C5A57">
        <w:rPr>
          <w:rFonts w:ascii="Times New Roman" w:eastAsia="Times New Roman" w:hAnsi="Times New Roman" w:cs="Times New Roman"/>
          <w:b/>
          <w:sz w:val="20"/>
          <w:szCs w:val="20"/>
        </w:rPr>
        <w:t>6</w:t>
      </w:r>
      <w:r w:rsidR="005C19CD">
        <w:rPr>
          <w:rFonts w:ascii="Times New Roman" w:eastAsia="Times New Roman" w:hAnsi="Times New Roman" w:cs="Times New Roman"/>
          <w:b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Amelioration of muscle pathology by surgical castration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.</w:t>
      </w:r>
    </w:p>
    <w:p w14:paraId="21096502" w14:textId="3F9DA866" w:rsidR="00A7207F" w:rsidRDefault="00B9419D" w:rsidP="0076327B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Haematoxylin and eosin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 analysis of </w:t>
      </w:r>
      <w:r>
        <w:rPr>
          <w:rFonts w:ascii="Times New Roman" w:eastAsia="Times New Roman" w:hAnsi="Times New Roman" w:cs="Times New Roman"/>
          <w:sz w:val="20"/>
          <w:szCs w:val="20"/>
        </w:rPr>
        <w:t>the quadriceps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 muscle of </w:t>
      </w:r>
      <w:r w:rsidR="006C5A57">
        <w:rPr>
          <w:rFonts w:ascii="Times New Roman" w:eastAsia="Times New Roman" w:hAnsi="Times New Roman" w:cs="Times New Roman"/>
          <w:sz w:val="20"/>
          <w:szCs w:val="20"/>
        </w:rPr>
        <w:t xml:space="preserve">8-week-old 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WT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nd AR100Q 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>mice (n = 3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mice/genotype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). </w:t>
      </w:r>
      <w:r w:rsidRPr="00833EC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hown are representative images. 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Bar = </w:t>
      </w:r>
      <w:r>
        <w:rPr>
          <w:rFonts w:ascii="Times New Roman" w:eastAsia="Times New Roman" w:hAnsi="Times New Roman" w:cs="Times New Roman"/>
          <w:sz w:val="20"/>
          <w:szCs w:val="20"/>
        </w:rPr>
        <w:t>100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793D22">
        <w:rPr>
          <w:rFonts w:ascii="Times New Roman" w:eastAsia="Times New Roman" w:hAnsi="Times New Roman" w:cs="Times New Roman"/>
          <w:sz w:val="20"/>
          <w:szCs w:val="20"/>
        </w:rPr>
        <w:t>μm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0074D386" w14:textId="77777777" w:rsidR="00A7207F" w:rsidRDefault="00A7207F" w:rsidP="0076327B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4C6477D1" w14:textId="65169619" w:rsidR="00806D4E" w:rsidRPr="005C19CD" w:rsidRDefault="00A7207F" w:rsidP="0076327B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br w:type="page"/>
      </w:r>
    </w:p>
    <w:p w14:paraId="4708F394" w14:textId="0CA5B0BE" w:rsidR="00BA1965" w:rsidRDefault="00D54B79" w:rsidP="004B4617">
      <w:pPr>
        <w:tabs>
          <w:tab w:val="left" w:pos="125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79FB0C5F" wp14:editId="5F12EA19">
            <wp:extent cx="6120130" cy="5660390"/>
            <wp:effectExtent l="0" t="0" r="1270" b="3810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66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53F52" w14:textId="6EB8BBB4" w:rsidR="00BA1965" w:rsidRDefault="00BA1965" w:rsidP="0076327B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Supplementary Figure </w:t>
      </w:r>
      <w:r w:rsidR="007223A5">
        <w:rPr>
          <w:rFonts w:ascii="Times New Roman" w:eastAsia="Times New Roman" w:hAnsi="Times New Roman" w:cs="Times New Roman"/>
          <w:b/>
          <w:sz w:val="20"/>
          <w:szCs w:val="20"/>
        </w:rPr>
        <w:t>7</w:t>
      </w:r>
      <w:r w:rsidR="005C19CD">
        <w:rPr>
          <w:rFonts w:ascii="Times New Roman" w:eastAsia="Times New Roman" w:hAnsi="Times New Roman" w:cs="Times New Roman"/>
          <w:b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Amelioration of myofiber organization by surgical castration</w:t>
      </w:r>
      <w:r w:rsidR="004B4617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.</w:t>
      </w:r>
    </w:p>
    <w:p w14:paraId="560AFC5D" w14:textId="53753EF6" w:rsidR="00BA1965" w:rsidRPr="00BA1965" w:rsidRDefault="00BA1965" w:rsidP="0076327B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Immunofluorescence analysis of </w:t>
      </w:r>
      <w:r>
        <w:rPr>
          <w:rFonts w:ascii="Times New Roman" w:eastAsia="Times New Roman" w:hAnsi="Times New Roman" w:cs="Times New Roman"/>
          <w:sz w:val="20"/>
          <w:szCs w:val="20"/>
        </w:rPr>
        <w:t>RYR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r>
        <w:rPr>
          <w:rFonts w:ascii="Times New Roman" w:eastAsia="Times New Roman" w:hAnsi="Times New Roman" w:cs="Times New Roman"/>
          <w:sz w:val="20"/>
          <w:szCs w:val="20"/>
        </w:rPr>
        <w:t>grey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), </w:t>
      </w:r>
      <w:r>
        <w:rPr>
          <w:rFonts w:ascii="Times New Roman" w:eastAsia="Times New Roman" w:hAnsi="Times New Roman" w:cs="Times New Roman"/>
          <w:sz w:val="20"/>
          <w:szCs w:val="20"/>
        </w:rPr>
        <w:t>AR</w:t>
      </w:r>
      <w:r w:rsidR="005D6CB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(green), and DAPI (blue) in myofibers isolated from the TA muscle of </w:t>
      </w:r>
      <w:r w:rsidR="00D54B79">
        <w:rPr>
          <w:rFonts w:ascii="Times New Roman" w:eastAsia="Times New Roman" w:hAnsi="Times New Roman" w:cs="Times New Roman"/>
          <w:sz w:val="20"/>
          <w:szCs w:val="20"/>
        </w:rPr>
        <w:t xml:space="preserve">WT and </w:t>
      </w:r>
      <w:r>
        <w:rPr>
          <w:rFonts w:ascii="Times New Roman" w:eastAsia="Times New Roman" w:hAnsi="Times New Roman" w:cs="Times New Roman"/>
          <w:sz w:val="20"/>
          <w:szCs w:val="20"/>
        </w:rPr>
        <w:t>AR100Q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 mice (n = 3</w:t>
      </w:r>
      <w:r w:rsidR="00806D4E">
        <w:rPr>
          <w:rFonts w:ascii="Times New Roman" w:eastAsia="Times New Roman" w:hAnsi="Times New Roman" w:cs="Times New Roman"/>
          <w:sz w:val="20"/>
          <w:szCs w:val="20"/>
        </w:rPr>
        <w:t xml:space="preserve"> mice/genotype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). </w:t>
      </w:r>
      <w:r w:rsidRPr="00833EC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hown are representative images. </w:t>
      </w:r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Bar = 25 </w:t>
      </w:r>
      <w:proofErr w:type="spellStart"/>
      <w:r w:rsidR="00793D22">
        <w:rPr>
          <w:rFonts w:ascii="Times New Roman" w:eastAsia="Times New Roman" w:hAnsi="Times New Roman" w:cs="Times New Roman"/>
          <w:sz w:val="20"/>
          <w:szCs w:val="20"/>
        </w:rPr>
        <w:t>μm</w:t>
      </w:r>
      <w:proofErr w:type="spellEnd"/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, Magnification bar = 10 </w:t>
      </w:r>
      <w:proofErr w:type="spellStart"/>
      <w:r w:rsidR="00793D22">
        <w:rPr>
          <w:rFonts w:ascii="Times New Roman" w:eastAsia="Times New Roman" w:hAnsi="Times New Roman" w:cs="Times New Roman"/>
          <w:sz w:val="20"/>
          <w:szCs w:val="20"/>
        </w:rPr>
        <w:t>μm</w:t>
      </w:r>
      <w:proofErr w:type="spellEnd"/>
      <w:r w:rsidRPr="00833ECF">
        <w:rPr>
          <w:rFonts w:ascii="Times New Roman" w:eastAsia="Times New Roman" w:hAnsi="Times New Roman" w:cs="Times New Roman"/>
          <w:sz w:val="20"/>
          <w:szCs w:val="20"/>
        </w:rPr>
        <w:t xml:space="preserve">. Graphs show fluorescence quantification (see Methods). </w:t>
      </w:r>
    </w:p>
    <w:sectPr w:rsidR="00BA1965" w:rsidRPr="00BA1965" w:rsidSect="00264FC4">
      <w:headerReference w:type="default" r:id="rId15"/>
      <w:footerReference w:type="default" r:id="rId1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CC1D7" w14:textId="77777777" w:rsidR="00DB409E" w:rsidRDefault="00DB409E" w:rsidP="00CF057F">
      <w:pPr>
        <w:spacing w:after="0" w:line="240" w:lineRule="auto"/>
      </w:pPr>
      <w:r>
        <w:separator/>
      </w:r>
    </w:p>
  </w:endnote>
  <w:endnote w:type="continuationSeparator" w:id="0">
    <w:p w14:paraId="2A223644" w14:textId="77777777" w:rsidR="00DB409E" w:rsidRDefault="00DB409E" w:rsidP="00CF0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269428"/>
      <w:docPartObj>
        <w:docPartGallery w:val="Page Numbers (Bottom of Page)"/>
        <w:docPartUnique/>
      </w:docPartObj>
    </w:sdtPr>
    <w:sdtEndPr/>
    <w:sdtContent>
      <w:p w14:paraId="15CFDC81" w14:textId="77777777" w:rsidR="002B646E" w:rsidRDefault="00924636">
        <w:pPr>
          <w:pStyle w:val="Pidipagina"/>
          <w:jc w:val="center"/>
        </w:pPr>
        <w:r>
          <w:rPr>
            <w:noProof/>
          </w:rPr>
          <w:fldChar w:fldCharType="begin"/>
        </w:r>
        <w:r w:rsidR="002B646E"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A555E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24B0785" w14:textId="77777777" w:rsidR="002B646E" w:rsidRDefault="002B646E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EFD66" w14:textId="77777777" w:rsidR="00DB409E" w:rsidRDefault="00DB409E" w:rsidP="00CF057F">
      <w:pPr>
        <w:spacing w:after="0" w:line="240" w:lineRule="auto"/>
      </w:pPr>
      <w:r>
        <w:separator/>
      </w:r>
    </w:p>
  </w:footnote>
  <w:footnote w:type="continuationSeparator" w:id="0">
    <w:p w14:paraId="26AD08EC" w14:textId="77777777" w:rsidR="00DB409E" w:rsidRDefault="00DB409E" w:rsidP="00CF05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0B1FC" w14:textId="1DB57F33" w:rsidR="002B646E" w:rsidRPr="001B74DC" w:rsidRDefault="002035BF">
    <w:pPr>
      <w:pStyle w:val="Intestazione"/>
      <w:rPr>
        <w:rFonts w:ascii="Times New Roman" w:hAnsi="Times New Roman" w:cs="Times New Roman"/>
        <w:sz w:val="20"/>
        <w:szCs w:val="20"/>
        <w:lang w:val="it-IT"/>
      </w:rPr>
    </w:pPr>
    <w:r w:rsidRPr="001B74DC">
      <w:rPr>
        <w:rFonts w:ascii="Times New Roman" w:hAnsi="Times New Roman" w:cs="Times New Roman"/>
        <w:sz w:val="20"/>
        <w:szCs w:val="20"/>
        <w:lang w:val="it-IT"/>
      </w:rPr>
      <w:t xml:space="preserve">Marchioretti </w:t>
    </w:r>
    <w:r w:rsidR="002B646E" w:rsidRPr="001B74DC">
      <w:rPr>
        <w:rFonts w:ascii="Times New Roman" w:hAnsi="Times New Roman" w:cs="Times New Roman"/>
        <w:sz w:val="20"/>
        <w:szCs w:val="20"/>
        <w:lang w:val="it-IT"/>
      </w:rPr>
      <w:t>et al.</w:t>
    </w:r>
    <w:r w:rsidR="002B646E" w:rsidRPr="00CF057F">
      <w:rPr>
        <w:rFonts w:ascii="Times New Roman" w:hAnsi="Times New Roman" w:cs="Times New Roman"/>
        <w:sz w:val="20"/>
        <w:szCs w:val="20"/>
      </w:rPr>
      <w:ptab w:relativeTo="margin" w:alignment="center" w:leader="none"/>
    </w:r>
    <w:r w:rsidR="002B646E" w:rsidRPr="00CF057F">
      <w:rPr>
        <w:rFonts w:ascii="Times New Roman" w:hAnsi="Times New Roman" w:cs="Times New Roman"/>
        <w:sz w:val="20"/>
        <w:szCs w:val="20"/>
      </w:rPr>
      <w:ptab w:relativeTo="margin" w:alignment="right" w:leader="none"/>
    </w:r>
    <w:proofErr w:type="spellStart"/>
    <w:r w:rsidR="002B646E" w:rsidRPr="001B74DC">
      <w:rPr>
        <w:rFonts w:ascii="Times New Roman" w:hAnsi="Times New Roman" w:cs="Times New Roman"/>
        <w:sz w:val="20"/>
        <w:szCs w:val="20"/>
        <w:lang w:val="it-IT"/>
      </w:rPr>
      <w:t>Supplementary</w:t>
    </w:r>
    <w:proofErr w:type="spellEnd"/>
    <w:r w:rsidR="002B646E" w:rsidRPr="001B74DC">
      <w:rPr>
        <w:rFonts w:ascii="Times New Roman" w:hAnsi="Times New Roman" w:cs="Times New Roman"/>
        <w:sz w:val="20"/>
        <w:szCs w:val="20"/>
        <w:lang w:val="it-IT"/>
      </w:rPr>
      <w:t xml:space="preserve"> </w:t>
    </w:r>
    <w:proofErr w:type="spellStart"/>
    <w:r w:rsidR="002B646E" w:rsidRPr="001B74DC">
      <w:rPr>
        <w:rFonts w:ascii="Times New Roman" w:hAnsi="Times New Roman" w:cs="Times New Roman"/>
        <w:sz w:val="20"/>
        <w:szCs w:val="20"/>
        <w:lang w:val="it-IT"/>
      </w:rPr>
      <w:t>material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26CE"/>
    <w:multiLevelType w:val="hybridMultilevel"/>
    <w:tmpl w:val="A4341002"/>
    <w:lvl w:ilvl="0" w:tplc="BAC0053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14877"/>
    <w:multiLevelType w:val="hybridMultilevel"/>
    <w:tmpl w:val="BF2A3D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C2217"/>
    <w:multiLevelType w:val="hybridMultilevel"/>
    <w:tmpl w:val="188621E6"/>
    <w:lvl w:ilvl="0" w:tplc="F628FE08">
      <w:start w:val="1"/>
      <w:numFmt w:val="lowerLetter"/>
      <w:lvlText w:val="%1)"/>
      <w:lvlJc w:val="left"/>
      <w:pPr>
        <w:ind w:left="644" w:hanging="360"/>
      </w:pPr>
      <w:rPr>
        <w:rFonts w:ascii="Times New Roman" w:eastAsiaTheme="minorEastAsia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C682DBC"/>
    <w:multiLevelType w:val="hybridMultilevel"/>
    <w:tmpl w:val="FE20A656"/>
    <w:lvl w:ilvl="0" w:tplc="AAE0CFBE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355C2A"/>
    <w:multiLevelType w:val="hybridMultilevel"/>
    <w:tmpl w:val="846220EE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4C770C"/>
    <w:multiLevelType w:val="multilevel"/>
    <w:tmpl w:val="B25E55A2"/>
    <w:lvl w:ilvl="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586F46"/>
    <w:multiLevelType w:val="multilevel"/>
    <w:tmpl w:val="20C80A9A"/>
    <w:lvl w:ilvl="0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C5367"/>
    <w:multiLevelType w:val="hybridMultilevel"/>
    <w:tmpl w:val="B120A894"/>
    <w:lvl w:ilvl="0" w:tplc="A948CBB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D76E9"/>
    <w:multiLevelType w:val="hybridMultilevel"/>
    <w:tmpl w:val="24682FAE"/>
    <w:lvl w:ilvl="0" w:tplc="B756174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CA7B1D"/>
    <w:multiLevelType w:val="hybridMultilevel"/>
    <w:tmpl w:val="B04AA65C"/>
    <w:lvl w:ilvl="0" w:tplc="7F8EE4C4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A96F11"/>
    <w:multiLevelType w:val="hybridMultilevel"/>
    <w:tmpl w:val="3DF8D2BA"/>
    <w:lvl w:ilvl="0" w:tplc="F2C6199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F308B5"/>
    <w:multiLevelType w:val="hybridMultilevel"/>
    <w:tmpl w:val="DA42A5D8"/>
    <w:lvl w:ilvl="0" w:tplc="B58C492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EA08ED"/>
    <w:multiLevelType w:val="multilevel"/>
    <w:tmpl w:val="190C2A4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03453D"/>
    <w:multiLevelType w:val="hybridMultilevel"/>
    <w:tmpl w:val="FE20A656"/>
    <w:lvl w:ilvl="0" w:tplc="AAE0CFBE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572993"/>
    <w:multiLevelType w:val="hybridMultilevel"/>
    <w:tmpl w:val="218070C2"/>
    <w:lvl w:ilvl="0" w:tplc="B756174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83150F"/>
    <w:multiLevelType w:val="hybridMultilevel"/>
    <w:tmpl w:val="FCC4970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AE1467"/>
    <w:multiLevelType w:val="multilevel"/>
    <w:tmpl w:val="EBF0F12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B143D"/>
    <w:multiLevelType w:val="hybridMultilevel"/>
    <w:tmpl w:val="67D61E54"/>
    <w:lvl w:ilvl="0" w:tplc="78D894D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D42DA1"/>
    <w:multiLevelType w:val="hybridMultilevel"/>
    <w:tmpl w:val="4A421C3C"/>
    <w:lvl w:ilvl="0" w:tplc="8AC083A8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  <w:color w:val="00000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F15268"/>
    <w:multiLevelType w:val="hybridMultilevel"/>
    <w:tmpl w:val="F40E841C"/>
    <w:lvl w:ilvl="0" w:tplc="A0F8B824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084C77"/>
    <w:multiLevelType w:val="hybridMultilevel"/>
    <w:tmpl w:val="A79223A4"/>
    <w:lvl w:ilvl="0" w:tplc="B39C012A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0E115A"/>
    <w:multiLevelType w:val="hybridMultilevel"/>
    <w:tmpl w:val="A066EA9E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E575F9"/>
    <w:multiLevelType w:val="hybridMultilevel"/>
    <w:tmpl w:val="46FA39B2"/>
    <w:lvl w:ilvl="0" w:tplc="B3C2A7D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ED314B"/>
    <w:multiLevelType w:val="hybridMultilevel"/>
    <w:tmpl w:val="EC68DBA2"/>
    <w:lvl w:ilvl="0" w:tplc="2B38619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03689A"/>
    <w:multiLevelType w:val="hybridMultilevel"/>
    <w:tmpl w:val="24682FAE"/>
    <w:lvl w:ilvl="0" w:tplc="B756174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4B5EC1"/>
    <w:multiLevelType w:val="hybridMultilevel"/>
    <w:tmpl w:val="5C70C1C8"/>
    <w:lvl w:ilvl="0" w:tplc="BA084B82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706E1"/>
    <w:multiLevelType w:val="hybridMultilevel"/>
    <w:tmpl w:val="BF2A3D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B67F3B"/>
    <w:multiLevelType w:val="hybridMultilevel"/>
    <w:tmpl w:val="A066EA9E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C73902"/>
    <w:multiLevelType w:val="hybridMultilevel"/>
    <w:tmpl w:val="0F3CB8AC"/>
    <w:lvl w:ilvl="0" w:tplc="F468F2E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7"/>
  </w:num>
  <w:num w:numId="3">
    <w:abstractNumId w:val="15"/>
  </w:num>
  <w:num w:numId="4">
    <w:abstractNumId w:val="25"/>
  </w:num>
  <w:num w:numId="5">
    <w:abstractNumId w:val="4"/>
  </w:num>
  <w:num w:numId="6">
    <w:abstractNumId w:val="27"/>
  </w:num>
  <w:num w:numId="7">
    <w:abstractNumId w:val="9"/>
  </w:num>
  <w:num w:numId="8">
    <w:abstractNumId w:val="22"/>
  </w:num>
  <w:num w:numId="9">
    <w:abstractNumId w:val="28"/>
  </w:num>
  <w:num w:numId="10">
    <w:abstractNumId w:val="18"/>
  </w:num>
  <w:num w:numId="11">
    <w:abstractNumId w:val="10"/>
  </w:num>
  <w:num w:numId="12">
    <w:abstractNumId w:val="1"/>
  </w:num>
  <w:num w:numId="13">
    <w:abstractNumId w:val="26"/>
  </w:num>
  <w:num w:numId="14">
    <w:abstractNumId w:val="13"/>
  </w:num>
  <w:num w:numId="15">
    <w:abstractNumId w:val="20"/>
  </w:num>
  <w:num w:numId="16">
    <w:abstractNumId w:val="3"/>
  </w:num>
  <w:num w:numId="17">
    <w:abstractNumId w:val="17"/>
  </w:num>
  <w:num w:numId="18">
    <w:abstractNumId w:val="21"/>
  </w:num>
  <w:num w:numId="19">
    <w:abstractNumId w:val="0"/>
  </w:num>
  <w:num w:numId="20">
    <w:abstractNumId w:val="16"/>
  </w:num>
  <w:num w:numId="21">
    <w:abstractNumId w:val="24"/>
  </w:num>
  <w:num w:numId="22">
    <w:abstractNumId w:val="6"/>
  </w:num>
  <w:num w:numId="23">
    <w:abstractNumId w:val="23"/>
  </w:num>
  <w:num w:numId="24">
    <w:abstractNumId w:val="8"/>
  </w:num>
  <w:num w:numId="25">
    <w:abstractNumId w:val="11"/>
  </w:num>
  <w:num w:numId="26">
    <w:abstractNumId w:val="14"/>
  </w:num>
  <w:num w:numId="27">
    <w:abstractNumId w:val="12"/>
  </w:num>
  <w:num w:numId="28">
    <w:abstractNumId w:val="2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DQyN7QwMLMwMjZT0lEKTi0uzszPAykwqgUA+JsPf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Clinical Investigatio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ps52e9rov909mesaazpfv9owe9xdzwwv990&quot;&gt;marchioretti library&lt;record-ids&gt;&lt;item&gt;14&lt;/item&gt;&lt;/record-ids&gt;&lt;/item&gt;&lt;/Libraries&gt;"/>
  </w:docVars>
  <w:rsids>
    <w:rsidRoot w:val="003110EB"/>
    <w:rsid w:val="00004438"/>
    <w:rsid w:val="000113AB"/>
    <w:rsid w:val="00022C0F"/>
    <w:rsid w:val="00036FE0"/>
    <w:rsid w:val="000426B6"/>
    <w:rsid w:val="00042CBC"/>
    <w:rsid w:val="00044443"/>
    <w:rsid w:val="0005256A"/>
    <w:rsid w:val="000528BA"/>
    <w:rsid w:val="00062E58"/>
    <w:rsid w:val="000646BF"/>
    <w:rsid w:val="00071036"/>
    <w:rsid w:val="000831E2"/>
    <w:rsid w:val="00092667"/>
    <w:rsid w:val="0009617C"/>
    <w:rsid w:val="000A5A14"/>
    <w:rsid w:val="000B6358"/>
    <w:rsid w:val="000C05A5"/>
    <w:rsid w:val="000C27D4"/>
    <w:rsid w:val="000C476B"/>
    <w:rsid w:val="000C5883"/>
    <w:rsid w:val="000C75C5"/>
    <w:rsid w:val="000D0EDD"/>
    <w:rsid w:val="000D5E33"/>
    <w:rsid w:val="000F54EA"/>
    <w:rsid w:val="00104B29"/>
    <w:rsid w:val="0010636A"/>
    <w:rsid w:val="00124457"/>
    <w:rsid w:val="00131099"/>
    <w:rsid w:val="00135360"/>
    <w:rsid w:val="001434D4"/>
    <w:rsid w:val="00145D6E"/>
    <w:rsid w:val="001548A9"/>
    <w:rsid w:val="001561A3"/>
    <w:rsid w:val="00162903"/>
    <w:rsid w:val="0017016E"/>
    <w:rsid w:val="00170627"/>
    <w:rsid w:val="00192C3B"/>
    <w:rsid w:val="001970C0"/>
    <w:rsid w:val="00197401"/>
    <w:rsid w:val="001A54A2"/>
    <w:rsid w:val="001A6E1D"/>
    <w:rsid w:val="001B2C56"/>
    <w:rsid w:val="001B5CEF"/>
    <w:rsid w:val="001B74DC"/>
    <w:rsid w:val="001C01F3"/>
    <w:rsid w:val="001C6456"/>
    <w:rsid w:val="001D4365"/>
    <w:rsid w:val="001D6B4A"/>
    <w:rsid w:val="001E54A0"/>
    <w:rsid w:val="001F000F"/>
    <w:rsid w:val="002012B5"/>
    <w:rsid w:val="00201E13"/>
    <w:rsid w:val="002035BF"/>
    <w:rsid w:val="00204FAE"/>
    <w:rsid w:val="00225FC5"/>
    <w:rsid w:val="0023302A"/>
    <w:rsid w:val="002335BD"/>
    <w:rsid w:val="00233A84"/>
    <w:rsid w:val="00235942"/>
    <w:rsid w:val="00241A23"/>
    <w:rsid w:val="0024315A"/>
    <w:rsid w:val="00243F73"/>
    <w:rsid w:val="00247353"/>
    <w:rsid w:val="00247534"/>
    <w:rsid w:val="002505D9"/>
    <w:rsid w:val="00262F40"/>
    <w:rsid w:val="00264FC4"/>
    <w:rsid w:val="00270D0E"/>
    <w:rsid w:val="00291833"/>
    <w:rsid w:val="00296B13"/>
    <w:rsid w:val="002A0F89"/>
    <w:rsid w:val="002A3E52"/>
    <w:rsid w:val="002B646E"/>
    <w:rsid w:val="002D1313"/>
    <w:rsid w:val="002D4251"/>
    <w:rsid w:val="002E7F6D"/>
    <w:rsid w:val="002F77C8"/>
    <w:rsid w:val="003017A9"/>
    <w:rsid w:val="003110EB"/>
    <w:rsid w:val="00315810"/>
    <w:rsid w:val="003538D2"/>
    <w:rsid w:val="00355FC8"/>
    <w:rsid w:val="003633B0"/>
    <w:rsid w:val="00367BE5"/>
    <w:rsid w:val="00380232"/>
    <w:rsid w:val="003844C1"/>
    <w:rsid w:val="00391845"/>
    <w:rsid w:val="003A1C61"/>
    <w:rsid w:val="003A6CF6"/>
    <w:rsid w:val="003B6026"/>
    <w:rsid w:val="003C2274"/>
    <w:rsid w:val="003C53F4"/>
    <w:rsid w:val="003C56BD"/>
    <w:rsid w:val="003F1B36"/>
    <w:rsid w:val="003F2A84"/>
    <w:rsid w:val="004203F8"/>
    <w:rsid w:val="004405D9"/>
    <w:rsid w:val="00445C26"/>
    <w:rsid w:val="00447DDD"/>
    <w:rsid w:val="00450DA0"/>
    <w:rsid w:val="00456747"/>
    <w:rsid w:val="00464310"/>
    <w:rsid w:val="00467B4C"/>
    <w:rsid w:val="00481D8B"/>
    <w:rsid w:val="00487CEE"/>
    <w:rsid w:val="00492539"/>
    <w:rsid w:val="00493B15"/>
    <w:rsid w:val="0049673B"/>
    <w:rsid w:val="004A5103"/>
    <w:rsid w:val="004B4617"/>
    <w:rsid w:val="004C3C7A"/>
    <w:rsid w:val="004C4F90"/>
    <w:rsid w:val="004C7D87"/>
    <w:rsid w:val="004D4069"/>
    <w:rsid w:val="004E070A"/>
    <w:rsid w:val="00503EDD"/>
    <w:rsid w:val="005070B7"/>
    <w:rsid w:val="005159FF"/>
    <w:rsid w:val="0052276D"/>
    <w:rsid w:val="00532945"/>
    <w:rsid w:val="005330B7"/>
    <w:rsid w:val="00534D87"/>
    <w:rsid w:val="00541E0D"/>
    <w:rsid w:val="005503CA"/>
    <w:rsid w:val="005522DA"/>
    <w:rsid w:val="00553557"/>
    <w:rsid w:val="005558DD"/>
    <w:rsid w:val="005615C4"/>
    <w:rsid w:val="00572BE6"/>
    <w:rsid w:val="00575F14"/>
    <w:rsid w:val="00581284"/>
    <w:rsid w:val="00584DF9"/>
    <w:rsid w:val="005A27F7"/>
    <w:rsid w:val="005B12F1"/>
    <w:rsid w:val="005B75CE"/>
    <w:rsid w:val="005C0C2E"/>
    <w:rsid w:val="005C19CD"/>
    <w:rsid w:val="005D016C"/>
    <w:rsid w:val="005D349A"/>
    <w:rsid w:val="005D3E3B"/>
    <w:rsid w:val="005D6CB0"/>
    <w:rsid w:val="005E05F0"/>
    <w:rsid w:val="005F0686"/>
    <w:rsid w:val="00613175"/>
    <w:rsid w:val="00617ADD"/>
    <w:rsid w:val="00625E31"/>
    <w:rsid w:val="006268D4"/>
    <w:rsid w:val="00632469"/>
    <w:rsid w:val="006371E9"/>
    <w:rsid w:val="006460AE"/>
    <w:rsid w:val="00647DED"/>
    <w:rsid w:val="00651654"/>
    <w:rsid w:val="00656A2D"/>
    <w:rsid w:val="00657F69"/>
    <w:rsid w:val="00661073"/>
    <w:rsid w:val="006664FD"/>
    <w:rsid w:val="006719B2"/>
    <w:rsid w:val="006747C4"/>
    <w:rsid w:val="00690FB4"/>
    <w:rsid w:val="0069788C"/>
    <w:rsid w:val="006C1E69"/>
    <w:rsid w:val="006C5A57"/>
    <w:rsid w:val="006C64AA"/>
    <w:rsid w:val="006C6F94"/>
    <w:rsid w:val="006E5109"/>
    <w:rsid w:val="00702354"/>
    <w:rsid w:val="007200D2"/>
    <w:rsid w:val="007223A5"/>
    <w:rsid w:val="007267D7"/>
    <w:rsid w:val="00731C85"/>
    <w:rsid w:val="00731E0E"/>
    <w:rsid w:val="007324E4"/>
    <w:rsid w:val="007373B0"/>
    <w:rsid w:val="00742ACB"/>
    <w:rsid w:val="00747956"/>
    <w:rsid w:val="0076327B"/>
    <w:rsid w:val="0078543C"/>
    <w:rsid w:val="00793D22"/>
    <w:rsid w:val="0079633F"/>
    <w:rsid w:val="007A3002"/>
    <w:rsid w:val="007A52DF"/>
    <w:rsid w:val="007A5409"/>
    <w:rsid w:val="007C6ABD"/>
    <w:rsid w:val="007C6EDB"/>
    <w:rsid w:val="007D1C51"/>
    <w:rsid w:val="007E0041"/>
    <w:rsid w:val="007E5DE2"/>
    <w:rsid w:val="007F072A"/>
    <w:rsid w:val="0080644B"/>
    <w:rsid w:val="00806D4E"/>
    <w:rsid w:val="0081379B"/>
    <w:rsid w:val="00815A41"/>
    <w:rsid w:val="00822CF8"/>
    <w:rsid w:val="00833ECF"/>
    <w:rsid w:val="00834961"/>
    <w:rsid w:val="008351B3"/>
    <w:rsid w:val="00840DE0"/>
    <w:rsid w:val="00840F16"/>
    <w:rsid w:val="00843884"/>
    <w:rsid w:val="008467A7"/>
    <w:rsid w:val="00847EB4"/>
    <w:rsid w:val="008603A0"/>
    <w:rsid w:val="00861847"/>
    <w:rsid w:val="0086223D"/>
    <w:rsid w:val="00862914"/>
    <w:rsid w:val="00864534"/>
    <w:rsid w:val="0086632C"/>
    <w:rsid w:val="00867C2A"/>
    <w:rsid w:val="008704E0"/>
    <w:rsid w:val="00871BF9"/>
    <w:rsid w:val="0087458F"/>
    <w:rsid w:val="008755D8"/>
    <w:rsid w:val="00876CDD"/>
    <w:rsid w:val="00880172"/>
    <w:rsid w:val="008829A4"/>
    <w:rsid w:val="00884A27"/>
    <w:rsid w:val="00890298"/>
    <w:rsid w:val="00891E7E"/>
    <w:rsid w:val="008920F0"/>
    <w:rsid w:val="008969E9"/>
    <w:rsid w:val="008A240B"/>
    <w:rsid w:val="008A3C4B"/>
    <w:rsid w:val="008B2FC6"/>
    <w:rsid w:val="008B33DF"/>
    <w:rsid w:val="008C1131"/>
    <w:rsid w:val="008C2125"/>
    <w:rsid w:val="008C3F3B"/>
    <w:rsid w:val="008D0F8C"/>
    <w:rsid w:val="008D722E"/>
    <w:rsid w:val="008E4233"/>
    <w:rsid w:val="008E49F9"/>
    <w:rsid w:val="008F18F2"/>
    <w:rsid w:val="0090490C"/>
    <w:rsid w:val="0090767A"/>
    <w:rsid w:val="00910B07"/>
    <w:rsid w:val="00924636"/>
    <w:rsid w:val="00926136"/>
    <w:rsid w:val="00926884"/>
    <w:rsid w:val="00936025"/>
    <w:rsid w:val="00936CF5"/>
    <w:rsid w:val="00941097"/>
    <w:rsid w:val="009412EB"/>
    <w:rsid w:val="00941A35"/>
    <w:rsid w:val="00941E1B"/>
    <w:rsid w:val="0096712C"/>
    <w:rsid w:val="00967DEF"/>
    <w:rsid w:val="00973257"/>
    <w:rsid w:val="00977929"/>
    <w:rsid w:val="009954BB"/>
    <w:rsid w:val="009A7022"/>
    <w:rsid w:val="009B0949"/>
    <w:rsid w:val="009B2D22"/>
    <w:rsid w:val="009C5640"/>
    <w:rsid w:val="009C65A8"/>
    <w:rsid w:val="009D21E7"/>
    <w:rsid w:val="009E100E"/>
    <w:rsid w:val="009E5B84"/>
    <w:rsid w:val="00A034C4"/>
    <w:rsid w:val="00A04CEF"/>
    <w:rsid w:val="00A12A7F"/>
    <w:rsid w:val="00A2133C"/>
    <w:rsid w:val="00A22FD1"/>
    <w:rsid w:val="00A25B9B"/>
    <w:rsid w:val="00A2685F"/>
    <w:rsid w:val="00A3289A"/>
    <w:rsid w:val="00A32DF8"/>
    <w:rsid w:val="00A43ABE"/>
    <w:rsid w:val="00A46142"/>
    <w:rsid w:val="00A46E1B"/>
    <w:rsid w:val="00A52B77"/>
    <w:rsid w:val="00A555ED"/>
    <w:rsid w:val="00A6664E"/>
    <w:rsid w:val="00A7207F"/>
    <w:rsid w:val="00A74BA8"/>
    <w:rsid w:val="00A759D2"/>
    <w:rsid w:val="00A75D03"/>
    <w:rsid w:val="00A83500"/>
    <w:rsid w:val="00A84EB3"/>
    <w:rsid w:val="00A8514E"/>
    <w:rsid w:val="00A86969"/>
    <w:rsid w:val="00A90314"/>
    <w:rsid w:val="00A96D5F"/>
    <w:rsid w:val="00A976FF"/>
    <w:rsid w:val="00AA44E6"/>
    <w:rsid w:val="00AB408A"/>
    <w:rsid w:val="00AB41B8"/>
    <w:rsid w:val="00AC040A"/>
    <w:rsid w:val="00AC1A6D"/>
    <w:rsid w:val="00AC75AF"/>
    <w:rsid w:val="00AF35A3"/>
    <w:rsid w:val="00B043BA"/>
    <w:rsid w:val="00B2276E"/>
    <w:rsid w:val="00B477D8"/>
    <w:rsid w:val="00B555D4"/>
    <w:rsid w:val="00B64B5E"/>
    <w:rsid w:val="00B65082"/>
    <w:rsid w:val="00B7413B"/>
    <w:rsid w:val="00B75624"/>
    <w:rsid w:val="00B776A1"/>
    <w:rsid w:val="00B7799A"/>
    <w:rsid w:val="00B91223"/>
    <w:rsid w:val="00B9419D"/>
    <w:rsid w:val="00B9423C"/>
    <w:rsid w:val="00BA1965"/>
    <w:rsid w:val="00BA1CD8"/>
    <w:rsid w:val="00BA3B44"/>
    <w:rsid w:val="00BA4E39"/>
    <w:rsid w:val="00BB1C60"/>
    <w:rsid w:val="00BB6C56"/>
    <w:rsid w:val="00BD2F41"/>
    <w:rsid w:val="00BD7868"/>
    <w:rsid w:val="00BE6429"/>
    <w:rsid w:val="00BF0BFA"/>
    <w:rsid w:val="00BF27CC"/>
    <w:rsid w:val="00C1259F"/>
    <w:rsid w:val="00C33BA3"/>
    <w:rsid w:val="00C420AC"/>
    <w:rsid w:val="00C427FE"/>
    <w:rsid w:val="00C47FE3"/>
    <w:rsid w:val="00C56103"/>
    <w:rsid w:val="00C66D9B"/>
    <w:rsid w:val="00C71CBA"/>
    <w:rsid w:val="00C72262"/>
    <w:rsid w:val="00C7649F"/>
    <w:rsid w:val="00C82841"/>
    <w:rsid w:val="00C85A7D"/>
    <w:rsid w:val="00CA3EA4"/>
    <w:rsid w:val="00CA5F77"/>
    <w:rsid w:val="00CA7228"/>
    <w:rsid w:val="00CB0719"/>
    <w:rsid w:val="00CC55EB"/>
    <w:rsid w:val="00CF057F"/>
    <w:rsid w:val="00D152DB"/>
    <w:rsid w:val="00D17779"/>
    <w:rsid w:val="00D21661"/>
    <w:rsid w:val="00D22199"/>
    <w:rsid w:val="00D25AA1"/>
    <w:rsid w:val="00D30E8E"/>
    <w:rsid w:val="00D3474A"/>
    <w:rsid w:val="00D34F16"/>
    <w:rsid w:val="00D35129"/>
    <w:rsid w:val="00D54B79"/>
    <w:rsid w:val="00D658A7"/>
    <w:rsid w:val="00D65CC1"/>
    <w:rsid w:val="00D737AB"/>
    <w:rsid w:val="00D73AE9"/>
    <w:rsid w:val="00D762F5"/>
    <w:rsid w:val="00D77053"/>
    <w:rsid w:val="00D80B35"/>
    <w:rsid w:val="00D8745B"/>
    <w:rsid w:val="00D90779"/>
    <w:rsid w:val="00D96FF5"/>
    <w:rsid w:val="00DA40C3"/>
    <w:rsid w:val="00DB3F82"/>
    <w:rsid w:val="00DB409E"/>
    <w:rsid w:val="00DC6FD7"/>
    <w:rsid w:val="00DC72C3"/>
    <w:rsid w:val="00DD5C54"/>
    <w:rsid w:val="00DD609A"/>
    <w:rsid w:val="00DD77C0"/>
    <w:rsid w:val="00DE2098"/>
    <w:rsid w:val="00DE3790"/>
    <w:rsid w:val="00DF0283"/>
    <w:rsid w:val="00DF3E03"/>
    <w:rsid w:val="00E00F43"/>
    <w:rsid w:val="00E06BD3"/>
    <w:rsid w:val="00E1548D"/>
    <w:rsid w:val="00E15CF9"/>
    <w:rsid w:val="00E160BB"/>
    <w:rsid w:val="00E16C5C"/>
    <w:rsid w:val="00E248CE"/>
    <w:rsid w:val="00E31BB5"/>
    <w:rsid w:val="00E32933"/>
    <w:rsid w:val="00E406AB"/>
    <w:rsid w:val="00E40C58"/>
    <w:rsid w:val="00E4749B"/>
    <w:rsid w:val="00E55AD7"/>
    <w:rsid w:val="00E7739C"/>
    <w:rsid w:val="00E9373C"/>
    <w:rsid w:val="00E97ACD"/>
    <w:rsid w:val="00EB60E4"/>
    <w:rsid w:val="00EC254D"/>
    <w:rsid w:val="00EC2C41"/>
    <w:rsid w:val="00EC7645"/>
    <w:rsid w:val="00EC7B8B"/>
    <w:rsid w:val="00ED2ABE"/>
    <w:rsid w:val="00ED520A"/>
    <w:rsid w:val="00EE1CCE"/>
    <w:rsid w:val="00EF0281"/>
    <w:rsid w:val="00F07301"/>
    <w:rsid w:val="00F25DF0"/>
    <w:rsid w:val="00F34B1A"/>
    <w:rsid w:val="00F46D80"/>
    <w:rsid w:val="00F54ABF"/>
    <w:rsid w:val="00F54C2A"/>
    <w:rsid w:val="00F74932"/>
    <w:rsid w:val="00F772A8"/>
    <w:rsid w:val="00F85560"/>
    <w:rsid w:val="00F94DE6"/>
    <w:rsid w:val="00FA7B70"/>
    <w:rsid w:val="00FB18FD"/>
    <w:rsid w:val="00FB59DA"/>
    <w:rsid w:val="00FC1BFA"/>
    <w:rsid w:val="00FC5485"/>
    <w:rsid w:val="00FD72F2"/>
    <w:rsid w:val="00FF5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F0910"/>
  <w15:docId w15:val="{65AB0F48-C173-B647-8DB3-79799E372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110EB"/>
    <w:rPr>
      <w:rFonts w:eastAsiaTheme="minorEastAsia"/>
      <w:lang w:val="en-GB" w:eastAsia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3110EB"/>
    <w:pPr>
      <w:ind w:left="720"/>
      <w:contextualSpacing/>
    </w:pPr>
  </w:style>
  <w:style w:type="character" w:styleId="Rimandocommento">
    <w:name w:val="annotation reference"/>
    <w:basedOn w:val="Carpredefinitoparagrafo"/>
    <w:semiHidden/>
    <w:unhideWhenUsed/>
    <w:rsid w:val="003110EB"/>
    <w:rPr>
      <w:sz w:val="16"/>
      <w:szCs w:val="16"/>
    </w:rPr>
  </w:style>
  <w:style w:type="paragraph" w:styleId="Testocommento">
    <w:name w:val="annotation text"/>
    <w:basedOn w:val="Normale"/>
    <w:link w:val="TestocommentoCarattere"/>
    <w:unhideWhenUsed/>
    <w:rsid w:val="003110EB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3110EB"/>
    <w:rPr>
      <w:rFonts w:eastAsiaTheme="minorEastAsia"/>
      <w:sz w:val="20"/>
      <w:szCs w:val="20"/>
      <w:lang w:val="en-GB" w:eastAsia="en-GB"/>
    </w:rPr>
  </w:style>
  <w:style w:type="character" w:styleId="Collegamentoipertestuale">
    <w:name w:val="Hyperlink"/>
    <w:basedOn w:val="Carpredefinitoparagrafo"/>
    <w:uiPriority w:val="99"/>
    <w:rsid w:val="003110EB"/>
    <w:rPr>
      <w:rFonts w:cs="Times New Roman"/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110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110EB"/>
    <w:rPr>
      <w:rFonts w:ascii="Tahoma" w:eastAsiaTheme="minorEastAsia" w:hAnsi="Tahoma" w:cs="Tahoma"/>
      <w:sz w:val="16"/>
      <w:szCs w:val="16"/>
      <w:lang w:val="en-GB" w:eastAsia="en-GB"/>
    </w:rPr>
  </w:style>
  <w:style w:type="paragraph" w:styleId="Intestazione">
    <w:name w:val="header"/>
    <w:basedOn w:val="Normale"/>
    <w:link w:val="IntestazioneCarattere"/>
    <w:uiPriority w:val="99"/>
    <w:unhideWhenUsed/>
    <w:rsid w:val="00CF057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F057F"/>
    <w:rPr>
      <w:rFonts w:eastAsiaTheme="minorEastAsia"/>
      <w:lang w:val="en-GB" w:eastAsia="en-GB"/>
    </w:rPr>
  </w:style>
  <w:style w:type="paragraph" w:styleId="Pidipagina">
    <w:name w:val="footer"/>
    <w:basedOn w:val="Normale"/>
    <w:link w:val="PidipaginaCarattere"/>
    <w:uiPriority w:val="99"/>
    <w:unhideWhenUsed/>
    <w:rsid w:val="00CF057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F057F"/>
    <w:rPr>
      <w:rFonts w:eastAsiaTheme="minorEastAsia"/>
      <w:lang w:val="en-GB" w:eastAsia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33BA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33BA3"/>
    <w:rPr>
      <w:rFonts w:eastAsiaTheme="minorEastAsia"/>
      <w:b/>
      <w:bCs/>
      <w:sz w:val="20"/>
      <w:szCs w:val="20"/>
      <w:lang w:val="en-GB" w:eastAsia="en-GB"/>
    </w:rPr>
  </w:style>
  <w:style w:type="paragraph" w:customStyle="1" w:styleId="EndNoteBibliographyTitle">
    <w:name w:val="EndNote Bibliography Title"/>
    <w:basedOn w:val="Normale"/>
    <w:link w:val="EndNoteBibliographyTitleChar"/>
    <w:rsid w:val="005558DD"/>
    <w:pPr>
      <w:spacing w:after="0"/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Carpredefinitoparagrafo"/>
    <w:link w:val="EndNoteBibliographyTitle"/>
    <w:rsid w:val="005558DD"/>
    <w:rPr>
      <w:rFonts w:ascii="Calibri" w:eastAsiaTheme="minorEastAsia" w:hAnsi="Calibri" w:cs="Calibri"/>
      <w:lang w:val="en-GB" w:eastAsia="en-GB"/>
    </w:rPr>
  </w:style>
  <w:style w:type="paragraph" w:customStyle="1" w:styleId="EndNoteBibliography">
    <w:name w:val="EndNote Bibliography"/>
    <w:basedOn w:val="Normale"/>
    <w:link w:val="EndNoteBibliographyChar"/>
    <w:rsid w:val="005558DD"/>
    <w:pPr>
      <w:spacing w:line="240" w:lineRule="auto"/>
    </w:pPr>
    <w:rPr>
      <w:rFonts w:ascii="Calibri" w:hAnsi="Calibri" w:cs="Calibri"/>
    </w:rPr>
  </w:style>
  <w:style w:type="character" w:customStyle="1" w:styleId="EndNoteBibliographyChar">
    <w:name w:val="EndNote Bibliography Char"/>
    <w:basedOn w:val="Carpredefinitoparagrafo"/>
    <w:link w:val="EndNoteBibliography"/>
    <w:rsid w:val="005558DD"/>
    <w:rPr>
      <w:rFonts w:ascii="Calibri" w:eastAsiaTheme="minorEastAsia" w:hAnsi="Calibri" w:cs="Calibri"/>
      <w:lang w:val="en-GB" w:eastAsia="en-GB"/>
    </w:rPr>
  </w:style>
  <w:style w:type="character" w:styleId="Enfasicorsivo">
    <w:name w:val="Emphasis"/>
    <w:basedOn w:val="Carpredefinitoparagrafo"/>
    <w:uiPriority w:val="20"/>
    <w:qFormat/>
    <w:rsid w:val="00D90779"/>
    <w:rPr>
      <w:i/>
      <w:iCs/>
    </w:rPr>
  </w:style>
  <w:style w:type="character" w:customStyle="1" w:styleId="triplet">
    <w:name w:val="triplet"/>
    <w:basedOn w:val="Carpredefinitoparagrafo"/>
    <w:rsid w:val="00E40C58"/>
  </w:style>
  <w:style w:type="paragraph" w:styleId="Revisione">
    <w:name w:val="Revision"/>
    <w:hidden/>
    <w:uiPriority w:val="99"/>
    <w:semiHidden/>
    <w:rsid w:val="00315810"/>
    <w:pPr>
      <w:spacing w:after="0" w:line="240" w:lineRule="auto"/>
    </w:pPr>
    <w:rPr>
      <w:rFonts w:eastAsiaTheme="minorEastAsia"/>
      <w:lang w:val="en-GB" w:eastAsia="en-GB"/>
    </w:rPr>
  </w:style>
  <w:style w:type="character" w:styleId="Menzionenonrisolta">
    <w:name w:val="Unresolved Mention"/>
    <w:basedOn w:val="Carpredefinitoparagrafo"/>
    <w:uiPriority w:val="99"/>
    <w:semiHidden/>
    <w:unhideWhenUsed/>
    <w:rsid w:val="00A32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3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2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1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5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8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82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0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85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0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1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16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7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1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43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2A1FB-E988-46BE-BA72-358A2E5948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734</Words>
  <Characters>4187</Characters>
  <Application>Microsoft Office Word</Application>
  <DocSecurity>0</DocSecurity>
  <Lines>34</Lines>
  <Paragraphs>9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CIBIO</Company>
  <LinksUpToDate>false</LinksUpToDate>
  <CharactersWithSpaces>4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Pennuto</dc:creator>
  <cp:lastModifiedBy>Caterina Marchioretti</cp:lastModifiedBy>
  <cp:revision>9</cp:revision>
  <cp:lastPrinted>2022-01-11T14:37:00Z</cp:lastPrinted>
  <dcterms:created xsi:type="dcterms:W3CDTF">2022-01-11T14:40:00Z</dcterms:created>
  <dcterms:modified xsi:type="dcterms:W3CDTF">2022-01-14T15:53:00Z</dcterms:modified>
</cp:coreProperties>
</file>